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043864" w14:textId="77777777" w:rsidR="000C0EE1" w:rsidRPr="000C0EE1" w:rsidRDefault="000C0EE1" w:rsidP="007B78BE">
      <w:pPr>
        <w:pStyle w:val="Heading1"/>
        <w:jc w:val="center"/>
        <w:rPr>
          <w:lang w:val="bg-BG"/>
        </w:rPr>
      </w:pPr>
      <w:r w:rsidRPr="000C0EE1">
        <w:t xml:space="preserve">Lab: </w:t>
      </w:r>
      <w:r w:rsidR="007B78BE">
        <w:t>Classes</w:t>
      </w:r>
    </w:p>
    <w:p w14:paraId="6672A5EA" w14:textId="3B23539A" w:rsidR="008E61A5" w:rsidRDefault="000C0EE1" w:rsidP="000F72FC">
      <w:pPr>
        <w:jc w:val="center"/>
      </w:pPr>
      <w:r w:rsidRPr="000C0EE1">
        <w:t xml:space="preserve">Submit your solutions in </w:t>
      </w:r>
      <w:r w:rsidRPr="000C0EE1">
        <w:rPr>
          <w:noProof/>
        </w:rPr>
        <w:t xml:space="preserve">the SoftUni </w:t>
      </w:r>
      <w:r w:rsidRPr="000C0EE1">
        <w:t>judge system at</w:t>
      </w:r>
      <w:r w:rsidR="008E61A5">
        <w:t>:</w:t>
      </w:r>
    </w:p>
    <w:p w14:paraId="554AFD08" w14:textId="3168C096" w:rsidR="008E61A5" w:rsidRDefault="00773481" w:rsidP="000F72FC">
      <w:pPr>
        <w:jc w:val="center"/>
      </w:pPr>
      <w:hyperlink r:id="rId8" w:history="1">
        <w:r w:rsidR="008E61A5" w:rsidRPr="008E61A5">
          <w:rPr>
            <w:rStyle w:val="Hyperlink"/>
          </w:rPr>
          <w:t>https://alpha.judge.softuni.org/contests/classes-and-attributes-lab/2768</w:t>
        </w:r>
      </w:hyperlink>
    </w:p>
    <w:p w14:paraId="3C1DAA7E" w14:textId="77777777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Person</w:t>
      </w:r>
    </w:p>
    <w:p w14:paraId="5922882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personal record. It has the following properties, all set from the constructor:</w:t>
      </w:r>
    </w:p>
    <w:p w14:paraId="1CCF0F79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firstName</w:t>
      </w:r>
    </w:p>
    <w:p w14:paraId="4E9168BA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lastName</w:t>
      </w:r>
    </w:p>
    <w:p w14:paraId="3B6B8442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age</w:t>
      </w:r>
    </w:p>
    <w:p w14:paraId="26BDA5E7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email</w:t>
      </w:r>
    </w:p>
    <w:p w14:paraId="54926529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And a method </w:t>
      </w:r>
      <w:r w:rsidRPr="00935AEB">
        <w:rPr>
          <w:rStyle w:val="CodeChar"/>
        </w:rPr>
        <w:t>toString()</w:t>
      </w:r>
      <w:r w:rsidRPr="00935AEB">
        <w:rPr>
          <w:noProof/>
        </w:rPr>
        <w:t>, which prints a summary of the information. See the example for formatting details.</w:t>
      </w:r>
    </w:p>
    <w:p w14:paraId="0F3FB25C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19AA2C72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will receive valid parameters.</w:t>
      </w:r>
    </w:p>
    <w:p w14:paraId="3077CDA8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7F19815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toString()</w:t>
      </w:r>
      <w:r w:rsidRPr="00935AEB">
        <w:rPr>
          <w:noProof/>
        </w:rPr>
        <w:t xml:space="preserve">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string in the following format:</w:t>
      </w:r>
    </w:p>
    <w:p w14:paraId="1084DD1A" w14:textId="77777777" w:rsidR="00555540" w:rsidRPr="000F72FC" w:rsidRDefault="00B86E46" w:rsidP="00555540">
      <w:pPr>
        <w:rPr>
          <w:rFonts w:ascii="Consolas" w:hAnsi="Consolas"/>
          <w:b/>
          <w:noProof/>
          <w:lang w:val="bg-BG"/>
        </w:rPr>
      </w:pPr>
      <w:r w:rsidRPr="000F72FC">
        <w:rPr>
          <w:rFonts w:ascii="Consolas" w:hAnsi="Consolas"/>
          <w:b/>
          <w:noProof/>
          <w:lang w:val="bg-BG"/>
        </w:rPr>
        <w:t>`</w:t>
      </w:r>
      <w:r w:rsidR="00555540" w:rsidRPr="00A96BC8">
        <w:rPr>
          <w:rFonts w:ascii="Consolas" w:hAnsi="Consolas"/>
          <w:b/>
          <w:noProof/>
          <w:lang w:val="bg-BG"/>
        </w:rPr>
        <w:t>{</w:t>
      </w:r>
      <w:r w:rsidR="00555540" w:rsidRPr="00935AEB">
        <w:rPr>
          <w:rFonts w:ascii="Consolas" w:hAnsi="Consolas"/>
          <w:b/>
          <w:noProof/>
        </w:rPr>
        <w:t>firstName</w:t>
      </w:r>
      <w:r w:rsidR="00555540" w:rsidRPr="00A96BC8">
        <w:rPr>
          <w:rFonts w:ascii="Consolas" w:hAnsi="Consolas"/>
          <w:b/>
          <w:noProof/>
          <w:lang w:val="bg-BG"/>
        </w:rPr>
        <w:t>} {</w:t>
      </w:r>
      <w:r w:rsidR="00555540" w:rsidRPr="00935AEB">
        <w:rPr>
          <w:rFonts w:ascii="Consolas" w:hAnsi="Consolas"/>
          <w:b/>
          <w:noProof/>
        </w:rPr>
        <w:t>lastName</w:t>
      </w:r>
      <w:r w:rsidR="00555540" w:rsidRPr="00A96BC8">
        <w:rPr>
          <w:rFonts w:ascii="Consolas" w:hAnsi="Consolas"/>
          <w:b/>
          <w:noProof/>
          <w:lang w:val="bg-BG"/>
        </w:rPr>
        <w:t>} (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 xml:space="preserve">}, </w:t>
      </w:r>
      <w:r w:rsidR="00555540" w:rsidRPr="00935AEB">
        <w:rPr>
          <w:rFonts w:ascii="Consolas" w:hAnsi="Consolas"/>
          <w:b/>
          <w:noProof/>
        </w:rPr>
        <w:t>email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email</w:t>
      </w:r>
      <w:r>
        <w:rPr>
          <w:rFonts w:ascii="Consolas" w:hAnsi="Consolas"/>
          <w:b/>
          <w:noProof/>
          <w:lang w:val="bg-BG"/>
        </w:rPr>
        <w:t>})</w:t>
      </w:r>
      <w:r w:rsidRPr="000F72FC">
        <w:rPr>
          <w:rFonts w:ascii="Consolas" w:hAnsi="Consolas"/>
          <w:b/>
          <w:noProof/>
          <w:lang w:val="bg-BG"/>
        </w:rPr>
        <w:t>`</w:t>
      </w:r>
    </w:p>
    <w:p w14:paraId="5422DBE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585BF6C0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555540" w:rsidRPr="00935AEB" w14:paraId="7906F4FC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5B1613EB" w14:textId="77777777" w:rsidR="00555540" w:rsidRPr="000F72FC" w:rsidRDefault="00555540" w:rsidP="00CF65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F72FC">
              <w:rPr>
                <w:rFonts w:asciiTheme="minorHAnsi" w:hAnsiTheme="minorHAnsi" w:cstheme="minorHAnsi"/>
              </w:rPr>
              <w:t>Sample Input</w:t>
            </w:r>
          </w:p>
        </w:tc>
      </w:tr>
      <w:tr w:rsidR="00555540" w:rsidRPr="00935AEB" w14:paraId="33EDABCF" w14:textId="77777777" w:rsidTr="00CF65A5">
        <w:tc>
          <w:tcPr>
            <w:tcW w:w="10205" w:type="dxa"/>
          </w:tcPr>
          <w:p w14:paraId="1AF166DA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let person = new Person('Anna', 'Simpson', 22, 'anna@yahoo.com');</w:t>
            </w:r>
          </w:p>
          <w:p w14:paraId="3A03840D" w14:textId="77777777" w:rsidR="00555540" w:rsidRPr="000F72FC" w:rsidRDefault="00555540" w:rsidP="00CF65A5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console.log(person.toString());</w:t>
            </w:r>
          </w:p>
        </w:tc>
      </w:tr>
      <w:tr w:rsidR="00555540" w:rsidRPr="00935AEB" w14:paraId="4BEA7A39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3FE4E9CF" w14:textId="77777777" w:rsidR="00555540" w:rsidRPr="000F72FC" w:rsidRDefault="00555540" w:rsidP="00CF65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F72FC">
              <w:rPr>
                <w:rFonts w:asciiTheme="minorHAnsi" w:hAnsiTheme="minorHAnsi" w:cstheme="minorHAnsi"/>
              </w:rPr>
              <w:t>Output</w:t>
            </w:r>
          </w:p>
        </w:tc>
      </w:tr>
      <w:tr w:rsidR="00555540" w:rsidRPr="00935AEB" w14:paraId="5BDF6B0C" w14:textId="77777777" w:rsidTr="00CF65A5">
        <w:tc>
          <w:tcPr>
            <w:tcW w:w="10205" w:type="dxa"/>
          </w:tcPr>
          <w:p w14:paraId="7D5FB63E" w14:textId="77777777" w:rsidR="00555540" w:rsidRPr="000F72FC" w:rsidRDefault="00555540" w:rsidP="00CF65A5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Anna Simpson (age: 22, email: anna@yahoo.com)</w:t>
            </w:r>
          </w:p>
        </w:tc>
      </w:tr>
    </w:tbl>
    <w:p w14:paraId="251A9563" w14:textId="77777777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Get Persons</w:t>
      </w:r>
    </w:p>
    <w:p w14:paraId="07E1AB4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function that returns an array of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objects. Use the class from the previous task, create the following instances, and return them in an array:</w:t>
      </w:r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2643"/>
        <w:gridCol w:w="2644"/>
        <w:gridCol w:w="2644"/>
        <w:gridCol w:w="2644"/>
      </w:tblGrid>
      <w:tr w:rsidR="00555540" w:rsidRPr="00935AEB" w14:paraId="08A49B98" w14:textId="77777777" w:rsidTr="00CF65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7774214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First Name</w:t>
            </w:r>
          </w:p>
        </w:tc>
        <w:tc>
          <w:tcPr>
            <w:tcW w:w="2644" w:type="dxa"/>
          </w:tcPr>
          <w:p w14:paraId="3D2E5965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Last Name</w:t>
            </w:r>
          </w:p>
        </w:tc>
        <w:tc>
          <w:tcPr>
            <w:tcW w:w="2644" w:type="dxa"/>
          </w:tcPr>
          <w:p w14:paraId="36284A0A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ge</w:t>
            </w:r>
          </w:p>
        </w:tc>
        <w:tc>
          <w:tcPr>
            <w:tcW w:w="2644" w:type="dxa"/>
          </w:tcPr>
          <w:p w14:paraId="42AD2D03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Email</w:t>
            </w:r>
          </w:p>
        </w:tc>
      </w:tr>
      <w:tr w:rsidR="00555540" w:rsidRPr="00935AEB" w14:paraId="76484940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2DF1BEFB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Anna</w:t>
            </w:r>
          </w:p>
        </w:tc>
        <w:tc>
          <w:tcPr>
            <w:tcW w:w="2644" w:type="dxa"/>
          </w:tcPr>
          <w:p w14:paraId="2E3875D5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Simpson</w:t>
            </w:r>
          </w:p>
        </w:tc>
        <w:tc>
          <w:tcPr>
            <w:tcW w:w="2644" w:type="dxa"/>
          </w:tcPr>
          <w:p w14:paraId="470D2D4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2</w:t>
            </w:r>
          </w:p>
        </w:tc>
        <w:tc>
          <w:tcPr>
            <w:tcW w:w="2644" w:type="dxa"/>
          </w:tcPr>
          <w:p w14:paraId="5F8E6F1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nna@yahoo.com</w:t>
            </w:r>
          </w:p>
        </w:tc>
      </w:tr>
      <w:tr w:rsidR="00555540" w:rsidRPr="00935AEB" w14:paraId="3AA0588D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4E2F072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oftUni</w:t>
            </w:r>
          </w:p>
        </w:tc>
        <w:tc>
          <w:tcPr>
            <w:tcW w:w="2644" w:type="dxa"/>
          </w:tcPr>
          <w:p w14:paraId="7D33049D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2944EEE0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548CDA52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7EAFA867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471EE1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tephan</w:t>
            </w:r>
          </w:p>
        </w:tc>
        <w:tc>
          <w:tcPr>
            <w:tcW w:w="2644" w:type="dxa"/>
          </w:tcPr>
          <w:p w14:paraId="11C8C706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Johnson</w:t>
            </w:r>
          </w:p>
        </w:tc>
        <w:tc>
          <w:tcPr>
            <w:tcW w:w="2644" w:type="dxa"/>
          </w:tcPr>
          <w:p w14:paraId="5E87E7A7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5</w:t>
            </w:r>
          </w:p>
        </w:tc>
        <w:tc>
          <w:tcPr>
            <w:tcW w:w="2644" w:type="dxa"/>
          </w:tcPr>
          <w:p w14:paraId="1ECECD88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0118CC1E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3DC7AF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Gabriel</w:t>
            </w:r>
          </w:p>
        </w:tc>
        <w:tc>
          <w:tcPr>
            <w:tcW w:w="2644" w:type="dxa"/>
          </w:tcPr>
          <w:p w14:paraId="2C673A9E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Peterson</w:t>
            </w:r>
          </w:p>
        </w:tc>
        <w:tc>
          <w:tcPr>
            <w:tcW w:w="2644" w:type="dxa"/>
          </w:tcPr>
          <w:p w14:paraId="0F4078CC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4</w:t>
            </w:r>
          </w:p>
        </w:tc>
        <w:tc>
          <w:tcPr>
            <w:tcW w:w="2644" w:type="dxa"/>
          </w:tcPr>
          <w:p w14:paraId="3766E2D5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g.p@gmail.com</w:t>
            </w:r>
          </w:p>
        </w:tc>
      </w:tr>
    </w:tbl>
    <w:p w14:paraId="2F5B39FF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lastRenderedPageBreak/>
        <w:t>For any empty cells, do not supply a parameter</w:t>
      </w:r>
      <w:r w:rsidR="00883516">
        <w:rPr>
          <w:noProof/>
        </w:rPr>
        <w:t xml:space="preserve"> (call the constructor with fewer</w:t>
      </w:r>
      <w:r w:rsidRPr="00935AEB">
        <w:rPr>
          <w:noProof/>
        </w:rPr>
        <w:t xml:space="preserve"> parameters).</w:t>
      </w:r>
    </w:p>
    <w:p w14:paraId="59CCADB9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 / Output</w:t>
      </w:r>
    </w:p>
    <w:p w14:paraId="1C317F7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re will be </w:t>
      </w:r>
      <w:r w:rsidRPr="00935AEB">
        <w:rPr>
          <w:rStyle w:val="Strong"/>
          <w:noProof/>
        </w:rPr>
        <w:t>no input</w:t>
      </w:r>
      <w:r w:rsidRPr="00935AEB">
        <w:rPr>
          <w:noProof/>
        </w:rPr>
        <w:t xml:space="preserve">, the data is static and matches the table above. As </w:t>
      </w:r>
      <w:r w:rsidRPr="00935AEB">
        <w:rPr>
          <w:rStyle w:val="Strong"/>
          <w:noProof/>
        </w:rPr>
        <w:t>output</w:t>
      </w:r>
      <w:r w:rsidRPr="00935AEB">
        <w:rPr>
          <w:noProof/>
        </w:rPr>
        <w:t xml:space="preserve">, </w:t>
      </w:r>
      <w:r w:rsidRPr="00935AEB">
        <w:rPr>
          <w:rStyle w:val="Strong"/>
          <w:noProof/>
        </w:rPr>
        <w:t>return an array</w:t>
      </w:r>
      <w:r w:rsidRPr="00935AEB">
        <w:rPr>
          <w:noProof/>
        </w:rPr>
        <w:t xml:space="preserve"> with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</w:t>
      </w:r>
      <w:r w:rsidRPr="00935AEB">
        <w:rPr>
          <w:rStyle w:val="Strong"/>
          <w:noProof/>
        </w:rPr>
        <w:t>instances</w:t>
      </w:r>
      <w:r w:rsidRPr="00935AEB">
        <w:rPr>
          <w:noProof/>
        </w:rPr>
        <w:t>.</w:t>
      </w:r>
    </w:p>
    <w:p w14:paraId="31F4C88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Submit a function that returns the required output.</w:t>
      </w:r>
    </w:p>
    <w:p w14:paraId="16BD04DC" w14:textId="77777777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Circle</w:t>
      </w:r>
    </w:p>
    <w:p w14:paraId="6C70396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Strong"/>
          <w:rFonts w:ascii="Consolas" w:hAnsi="Consolas"/>
          <w:noProof/>
        </w:rPr>
        <w:t>Circle</w:t>
      </w:r>
      <w:r w:rsidRPr="00935AEB">
        <w:rPr>
          <w:noProof/>
        </w:rPr>
        <w:t xml:space="preserve">. It </w:t>
      </w:r>
      <w:r w:rsidR="00287C7D">
        <w:rPr>
          <w:noProof/>
        </w:rPr>
        <w:t>has only one data property - it</w:t>
      </w:r>
      <w:r w:rsidRPr="00935AEB">
        <w:rPr>
          <w:noProof/>
        </w:rPr>
        <w:t xml:space="preserve">s </w:t>
      </w:r>
      <w:r w:rsidRPr="00935AEB">
        <w:rPr>
          <w:rStyle w:val="Strong"/>
          <w:rFonts w:ascii="Consolas" w:hAnsi="Consolas"/>
          <w:noProof/>
        </w:rPr>
        <w:t>radius</w:t>
      </w:r>
      <w:r w:rsidR="00287C7D">
        <w:rPr>
          <w:noProof/>
        </w:rPr>
        <w:t xml:space="preserve">, and it is set </w:t>
      </w:r>
      <w:r w:rsidR="00287C7D" w:rsidRPr="00287C7D">
        <w:rPr>
          <w:noProof/>
        </w:rPr>
        <w:t>through</w:t>
      </w:r>
      <w:r w:rsidRPr="00935AEB">
        <w:rPr>
          <w:noProof/>
        </w:rPr>
        <w:t xml:space="preserve"> the </w:t>
      </w:r>
      <w:r w:rsidRPr="00935AEB">
        <w:rPr>
          <w:rStyle w:val="Strong"/>
          <w:noProof/>
        </w:rPr>
        <w:t>constructor</w:t>
      </w:r>
      <w:r w:rsidRPr="00935AEB">
        <w:rPr>
          <w:noProof/>
        </w:rPr>
        <w:t xml:space="preserve">. The class needs to have </w:t>
      </w:r>
      <w:r w:rsidRPr="00935AEB">
        <w:rPr>
          <w:rStyle w:val="Strong"/>
          <w:rFonts w:ascii="Consolas" w:hAnsi="Consolas"/>
          <w:noProof/>
        </w:rPr>
        <w:t>getter</w:t>
      </w:r>
      <w:r w:rsidRPr="00935AEB">
        <w:rPr>
          <w:noProof/>
        </w:rPr>
        <w:t xml:space="preserve"> and </w:t>
      </w:r>
      <w:r w:rsidRPr="00935AEB">
        <w:rPr>
          <w:rStyle w:val="Strong"/>
          <w:rFonts w:ascii="Consolas" w:hAnsi="Consolas"/>
          <w:noProof/>
        </w:rPr>
        <w:t>setter</w:t>
      </w:r>
      <w:r w:rsidRPr="00935AEB">
        <w:rPr>
          <w:noProof/>
        </w:rPr>
        <w:t xml:space="preserve"> methods for its </w:t>
      </w:r>
      <w:r w:rsidRPr="00935AEB">
        <w:rPr>
          <w:rStyle w:val="Strong"/>
          <w:rFonts w:ascii="Consolas" w:hAnsi="Consolas"/>
          <w:noProof/>
        </w:rPr>
        <w:t>diameter</w:t>
      </w:r>
      <w:r w:rsidRPr="00935AEB">
        <w:rPr>
          <w:noProof/>
        </w:rPr>
        <w:t xml:space="preserve"> - the setter needs to calculate the radius and change it and the getter needs to use the radius to calculate the diameter and return it.</w:t>
      </w:r>
    </w:p>
    <w:p w14:paraId="2856D0D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circle also has a getter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, which calculates and </w:t>
      </w:r>
      <w:r w:rsidRPr="00935AEB">
        <w:rPr>
          <w:rStyle w:val="Strong"/>
          <w:noProof/>
        </w:rPr>
        <w:t>returns</w:t>
      </w:r>
      <w:r w:rsidRPr="00935AEB">
        <w:rPr>
          <w:noProof/>
        </w:rPr>
        <w:t xml:space="preserve"> its area.</w:t>
      </w:r>
    </w:p>
    <w:p w14:paraId="25970A19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2E6B1ED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and diameter setter will receive valid parameters.</w:t>
      </w:r>
    </w:p>
    <w:p w14:paraId="5E8A51E7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7B74EF2B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ameter()</w:t>
      </w:r>
      <w:r w:rsidRPr="00935AEB">
        <w:rPr>
          <w:noProof/>
        </w:rPr>
        <w:t xml:space="preserve"> and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 getters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numbers.</w:t>
      </w:r>
    </w:p>
    <w:p w14:paraId="5008462C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878E212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1140D8CF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0085AF73" w14:textId="77777777" w:rsidR="00555540" w:rsidRPr="000F72FC" w:rsidRDefault="00555540" w:rsidP="00CF65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F72FC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3A87944" w14:textId="77777777" w:rsidR="00555540" w:rsidRPr="000F72FC" w:rsidRDefault="00555540" w:rsidP="00CF65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F72FC">
              <w:rPr>
                <w:rFonts w:asciiTheme="minorHAnsi" w:hAnsiTheme="minorHAnsi" w:cstheme="minorHAnsi"/>
              </w:rPr>
              <w:t>Output</w:t>
            </w:r>
          </w:p>
        </w:tc>
      </w:tr>
      <w:tr w:rsidR="00555540" w:rsidRPr="00935AEB" w14:paraId="25BA1B5F" w14:textId="77777777" w:rsidTr="0036792A">
        <w:tc>
          <w:tcPr>
            <w:tcW w:w="6803" w:type="dxa"/>
          </w:tcPr>
          <w:p w14:paraId="7FCA3787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let c = new Circle(2);</w:t>
            </w:r>
          </w:p>
          <w:p w14:paraId="0BC132B1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console.log(`Radius: ${c.radius}`);</w:t>
            </w:r>
          </w:p>
          <w:p w14:paraId="0DC256BE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console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log</w:t>
            </w:r>
            <w:r w:rsidRPr="000F72FC">
              <w:rPr>
                <w:b w:val="0"/>
                <w:bCs/>
                <w:lang w:val="bg-BG"/>
              </w:rPr>
              <w:t>(`</w:t>
            </w:r>
            <w:r w:rsidRPr="000F72FC">
              <w:rPr>
                <w:b w:val="0"/>
                <w:bCs/>
              </w:rPr>
              <w:t>Diameter</w:t>
            </w:r>
            <w:r w:rsidRPr="000F72FC">
              <w:rPr>
                <w:b w:val="0"/>
                <w:bCs/>
                <w:lang w:val="bg-BG"/>
              </w:rPr>
              <w:t>: ${</w:t>
            </w:r>
            <w:r w:rsidRPr="000F72FC">
              <w:rPr>
                <w:b w:val="0"/>
                <w:bCs/>
              </w:rPr>
              <w:t>c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diameter</w:t>
            </w:r>
            <w:r w:rsidRPr="000F72FC">
              <w:rPr>
                <w:b w:val="0"/>
                <w:bCs/>
                <w:lang w:val="bg-BG"/>
              </w:rPr>
              <w:t>}`);</w:t>
            </w:r>
          </w:p>
          <w:p w14:paraId="73867177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console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log</w:t>
            </w:r>
            <w:r w:rsidRPr="000F72FC">
              <w:rPr>
                <w:b w:val="0"/>
                <w:bCs/>
                <w:lang w:val="bg-BG"/>
              </w:rPr>
              <w:t>(`</w:t>
            </w:r>
            <w:r w:rsidRPr="000F72FC">
              <w:rPr>
                <w:b w:val="0"/>
                <w:bCs/>
              </w:rPr>
              <w:t>Area</w:t>
            </w:r>
            <w:r w:rsidRPr="000F72FC">
              <w:rPr>
                <w:b w:val="0"/>
                <w:bCs/>
                <w:lang w:val="bg-BG"/>
              </w:rPr>
              <w:t>: ${</w:t>
            </w:r>
            <w:r w:rsidRPr="000F72FC">
              <w:rPr>
                <w:b w:val="0"/>
                <w:bCs/>
              </w:rPr>
              <w:t>c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area</w:t>
            </w:r>
            <w:r w:rsidRPr="000F72FC">
              <w:rPr>
                <w:b w:val="0"/>
                <w:bCs/>
                <w:lang w:val="bg-BG"/>
              </w:rPr>
              <w:t>}`);</w:t>
            </w:r>
          </w:p>
          <w:p w14:paraId="07BBD626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c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diameter</w:t>
            </w:r>
            <w:r w:rsidRPr="000F72FC">
              <w:rPr>
                <w:b w:val="0"/>
                <w:bCs/>
                <w:lang w:val="bg-BG"/>
              </w:rPr>
              <w:t xml:space="preserve"> = 1.6;</w:t>
            </w:r>
          </w:p>
          <w:p w14:paraId="4C132348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console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log</w:t>
            </w:r>
            <w:r w:rsidRPr="000F72FC">
              <w:rPr>
                <w:b w:val="0"/>
                <w:bCs/>
                <w:lang w:val="bg-BG"/>
              </w:rPr>
              <w:t>(`</w:t>
            </w:r>
            <w:r w:rsidRPr="000F72FC">
              <w:rPr>
                <w:b w:val="0"/>
                <w:bCs/>
              </w:rPr>
              <w:t>Radius</w:t>
            </w:r>
            <w:r w:rsidRPr="000F72FC">
              <w:rPr>
                <w:b w:val="0"/>
                <w:bCs/>
                <w:lang w:val="bg-BG"/>
              </w:rPr>
              <w:t>: ${</w:t>
            </w:r>
            <w:r w:rsidRPr="000F72FC">
              <w:rPr>
                <w:b w:val="0"/>
                <w:bCs/>
              </w:rPr>
              <w:t>c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radius</w:t>
            </w:r>
            <w:r w:rsidRPr="000F72FC">
              <w:rPr>
                <w:b w:val="0"/>
                <w:bCs/>
                <w:lang w:val="bg-BG"/>
              </w:rPr>
              <w:t>}`);</w:t>
            </w:r>
          </w:p>
          <w:p w14:paraId="153D52D5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console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log</w:t>
            </w:r>
            <w:r w:rsidRPr="000F72FC">
              <w:rPr>
                <w:b w:val="0"/>
                <w:bCs/>
                <w:lang w:val="bg-BG"/>
              </w:rPr>
              <w:t>(`</w:t>
            </w:r>
            <w:r w:rsidRPr="000F72FC">
              <w:rPr>
                <w:b w:val="0"/>
                <w:bCs/>
              </w:rPr>
              <w:t>Diameter</w:t>
            </w:r>
            <w:r w:rsidRPr="000F72FC">
              <w:rPr>
                <w:b w:val="0"/>
                <w:bCs/>
                <w:lang w:val="bg-BG"/>
              </w:rPr>
              <w:t>: ${</w:t>
            </w:r>
            <w:r w:rsidRPr="000F72FC">
              <w:rPr>
                <w:b w:val="0"/>
                <w:bCs/>
              </w:rPr>
              <w:t>c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diameter</w:t>
            </w:r>
            <w:r w:rsidRPr="000F72FC">
              <w:rPr>
                <w:b w:val="0"/>
                <w:bCs/>
                <w:lang w:val="bg-BG"/>
              </w:rPr>
              <w:t>}`);</w:t>
            </w:r>
          </w:p>
          <w:p w14:paraId="6C9F6867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console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log</w:t>
            </w:r>
            <w:r w:rsidRPr="000F72FC">
              <w:rPr>
                <w:b w:val="0"/>
                <w:bCs/>
                <w:lang w:val="bg-BG"/>
              </w:rPr>
              <w:t>(`</w:t>
            </w:r>
            <w:r w:rsidRPr="000F72FC">
              <w:rPr>
                <w:b w:val="0"/>
                <w:bCs/>
              </w:rPr>
              <w:t>Area</w:t>
            </w:r>
            <w:r w:rsidRPr="000F72FC">
              <w:rPr>
                <w:b w:val="0"/>
                <w:bCs/>
                <w:lang w:val="bg-BG"/>
              </w:rPr>
              <w:t>: ${</w:t>
            </w:r>
            <w:r w:rsidRPr="000F72FC">
              <w:rPr>
                <w:b w:val="0"/>
                <w:bCs/>
              </w:rPr>
              <w:t>c</w:t>
            </w:r>
            <w:r w:rsidRPr="000F72FC">
              <w:rPr>
                <w:b w:val="0"/>
                <w:bCs/>
                <w:lang w:val="bg-BG"/>
              </w:rPr>
              <w:t>.</w:t>
            </w:r>
            <w:r w:rsidRPr="000F72FC">
              <w:rPr>
                <w:b w:val="0"/>
                <w:bCs/>
              </w:rPr>
              <w:t>area</w:t>
            </w:r>
            <w:r w:rsidRPr="000F72FC">
              <w:rPr>
                <w:b w:val="0"/>
                <w:bCs/>
                <w:lang w:val="bg-BG"/>
              </w:rPr>
              <w:t>}`);</w:t>
            </w:r>
          </w:p>
        </w:tc>
        <w:tc>
          <w:tcPr>
            <w:tcW w:w="3402" w:type="dxa"/>
          </w:tcPr>
          <w:p w14:paraId="3A752C02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</w:p>
          <w:p w14:paraId="3C26147B" w14:textId="77777777" w:rsidR="006231B1" w:rsidRPr="000F72FC" w:rsidRDefault="006231B1" w:rsidP="006231B1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Radius: 2</w:t>
            </w:r>
          </w:p>
          <w:p w14:paraId="1BEC7EAA" w14:textId="77777777" w:rsidR="006231B1" w:rsidRPr="000F72FC" w:rsidRDefault="006231B1" w:rsidP="006231B1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Diameter: 4</w:t>
            </w:r>
          </w:p>
          <w:p w14:paraId="5AC3FA47" w14:textId="77777777" w:rsidR="006231B1" w:rsidRPr="000F72FC" w:rsidRDefault="006231B1" w:rsidP="006231B1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Area: 12.566370614359172</w:t>
            </w:r>
          </w:p>
          <w:p w14:paraId="2B654A50" w14:textId="77777777" w:rsidR="006231B1" w:rsidRPr="000F72FC" w:rsidRDefault="006231B1" w:rsidP="006231B1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Radius: 0.8</w:t>
            </w:r>
          </w:p>
          <w:p w14:paraId="67E0B4B4" w14:textId="77777777" w:rsidR="006231B1" w:rsidRPr="000F72FC" w:rsidRDefault="006231B1" w:rsidP="006231B1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Diameter: 1.6</w:t>
            </w:r>
          </w:p>
          <w:p w14:paraId="32814ED5" w14:textId="77777777" w:rsidR="00555540" w:rsidRPr="000F72FC" w:rsidRDefault="006231B1" w:rsidP="006231B1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Area: 2.0106192982974678</w:t>
            </w:r>
          </w:p>
        </w:tc>
      </w:tr>
    </w:tbl>
    <w:p w14:paraId="6FB8C4C1" w14:textId="77777777" w:rsidR="00555540" w:rsidRPr="00935AEB" w:rsidRDefault="00555540" w:rsidP="00555540">
      <w:pPr>
        <w:pStyle w:val="Heading2"/>
        <w:ind w:left="426" w:hanging="426"/>
        <w:rPr>
          <w:noProof/>
          <w:lang w:val="bg-BG"/>
        </w:rPr>
      </w:pPr>
      <w:r w:rsidRPr="00935AEB">
        <w:rPr>
          <w:noProof/>
        </w:rPr>
        <w:t>Point Distance</w:t>
      </w:r>
    </w:p>
    <w:p w14:paraId="1E6117A0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JS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Strong"/>
          <w:noProof/>
        </w:rPr>
        <w:t>Point</w:t>
      </w:r>
      <w:r w:rsidRPr="00935AEB">
        <w:rPr>
          <w:noProof/>
        </w:rPr>
        <w:t xml:space="preserve">. It has </w:t>
      </w:r>
      <w:r w:rsidRPr="00935AEB">
        <w:rPr>
          <w:rStyle w:val="Strong"/>
          <w:noProof/>
        </w:rPr>
        <w:t>x</w:t>
      </w:r>
      <w:r w:rsidRPr="00935AEB">
        <w:rPr>
          <w:noProof/>
        </w:rPr>
        <w:t xml:space="preserve"> and </w:t>
      </w:r>
      <w:r w:rsidRPr="00935AEB">
        <w:rPr>
          <w:rStyle w:val="Strong"/>
          <w:noProof/>
        </w:rPr>
        <w:t>y</w:t>
      </w:r>
      <w:r w:rsidRPr="00935AEB">
        <w:rPr>
          <w:noProof/>
        </w:rPr>
        <w:t xml:space="preserve"> coordinates as properties, that are set through the constructor, and a </w:t>
      </w:r>
      <w:r w:rsidRPr="00935AEB">
        <w:rPr>
          <w:rStyle w:val="Strong"/>
          <w:noProof/>
        </w:rPr>
        <w:t>static method</w:t>
      </w:r>
      <w:r w:rsidRPr="00935AEB">
        <w:rPr>
          <w:noProof/>
        </w:rPr>
        <w:t xml:space="preserve"> for finding the distance between two points, called </w:t>
      </w:r>
      <w:r w:rsidRPr="00935AEB">
        <w:rPr>
          <w:rStyle w:val="CodeChar"/>
        </w:rPr>
        <w:t>distance()</w:t>
      </w:r>
      <w:r w:rsidRPr="00935AEB">
        <w:rPr>
          <w:noProof/>
        </w:rPr>
        <w:t>.</w:t>
      </w:r>
    </w:p>
    <w:p w14:paraId="0DD4242E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1E7C9E07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receive two </w:t>
      </w:r>
      <w:r w:rsidRPr="00935AEB">
        <w:rPr>
          <w:rStyle w:val="Strong"/>
          <w:noProof/>
        </w:rPr>
        <w:t>Point</w:t>
      </w:r>
      <w:r w:rsidRPr="00935AEB">
        <w:rPr>
          <w:noProof/>
        </w:rPr>
        <w:t xml:space="preserve"> objects as parameters.</w:t>
      </w:r>
    </w:p>
    <w:p w14:paraId="2DC7378E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4EAB013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numbe</w:t>
      </w:r>
      <w:r w:rsidR="00E33ED5">
        <w:rPr>
          <w:noProof/>
        </w:rPr>
        <w:t>r, the distance between the two-</w:t>
      </w:r>
      <w:r w:rsidRPr="00935AEB">
        <w:rPr>
          <w:noProof/>
        </w:rPr>
        <w:t>point parameters.</w:t>
      </w:r>
    </w:p>
    <w:p w14:paraId="115AE238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6A53125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lastRenderedPageBreak/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30BA72E1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6A5B381F" w14:textId="77777777" w:rsidR="00555540" w:rsidRPr="000F72FC" w:rsidRDefault="00555540" w:rsidP="00CF65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F72FC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4884FBBE" w14:textId="77777777" w:rsidR="00555540" w:rsidRPr="000F72FC" w:rsidRDefault="00555540" w:rsidP="00CF65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F72FC">
              <w:rPr>
                <w:rFonts w:asciiTheme="minorHAnsi" w:hAnsiTheme="minorHAnsi" w:cstheme="minorHAnsi"/>
              </w:rPr>
              <w:t>Output</w:t>
            </w:r>
          </w:p>
        </w:tc>
      </w:tr>
      <w:tr w:rsidR="00555540" w:rsidRPr="00935AEB" w14:paraId="30FC9F35" w14:textId="77777777" w:rsidTr="0036792A">
        <w:tc>
          <w:tcPr>
            <w:tcW w:w="6803" w:type="dxa"/>
          </w:tcPr>
          <w:p w14:paraId="7BD5E6D2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let p1 = new Point(5, 5);</w:t>
            </w:r>
          </w:p>
          <w:p w14:paraId="5804F242" w14:textId="77777777" w:rsidR="00555540" w:rsidRPr="000F72FC" w:rsidRDefault="00555540" w:rsidP="00CF65A5">
            <w:pPr>
              <w:pStyle w:val="Code"/>
              <w:rPr>
                <w:b w:val="0"/>
                <w:bCs/>
                <w:lang w:val="bg-BG"/>
              </w:rPr>
            </w:pPr>
            <w:r w:rsidRPr="000F72FC">
              <w:rPr>
                <w:b w:val="0"/>
                <w:bCs/>
              </w:rPr>
              <w:t>let p2 = new Point(9, 8);</w:t>
            </w:r>
          </w:p>
          <w:p w14:paraId="50CEC470" w14:textId="77777777" w:rsidR="00555540" w:rsidRPr="000F72FC" w:rsidRDefault="00555540" w:rsidP="00CF65A5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console.log(Point.distance(p1, p2));</w:t>
            </w:r>
          </w:p>
        </w:tc>
        <w:tc>
          <w:tcPr>
            <w:tcW w:w="3402" w:type="dxa"/>
          </w:tcPr>
          <w:p w14:paraId="2752DD32" w14:textId="77777777" w:rsidR="00555540" w:rsidRPr="000F72FC" w:rsidRDefault="00555540" w:rsidP="00CF65A5">
            <w:pPr>
              <w:pStyle w:val="Code"/>
              <w:rPr>
                <w:b w:val="0"/>
                <w:bCs/>
              </w:rPr>
            </w:pPr>
            <w:r w:rsidRPr="000F72FC">
              <w:rPr>
                <w:b w:val="0"/>
                <w:bCs/>
              </w:rPr>
              <w:t>5</w:t>
            </w:r>
          </w:p>
        </w:tc>
      </w:tr>
    </w:tbl>
    <w:p w14:paraId="3397C208" w14:textId="77777777" w:rsidR="002447FA" w:rsidRPr="00150356" w:rsidRDefault="002447FA" w:rsidP="002447FA">
      <w:pPr>
        <w:pStyle w:val="Heading2"/>
        <w:rPr>
          <w:lang w:val="bg-BG"/>
        </w:rPr>
      </w:pPr>
      <w:r w:rsidRPr="00150356">
        <w:t>Auto-Engineering Company</w:t>
      </w:r>
    </w:p>
    <w:p w14:paraId="5FFB8372" w14:textId="77777777" w:rsidR="002447FA" w:rsidRPr="00150356" w:rsidRDefault="002447FA" w:rsidP="002447FA">
      <w:pPr>
        <w:rPr>
          <w:lang w:val="bg-BG"/>
        </w:rPr>
      </w:pPr>
      <w:r w:rsidRPr="00150356">
        <w:t xml:space="preserve">You are tasked to create a register for a company that produces cars. You need to store </w:t>
      </w:r>
      <w:r w:rsidRPr="00150356">
        <w:rPr>
          <w:b/>
        </w:rPr>
        <w:t>how many cars</w:t>
      </w:r>
      <w:r w:rsidRPr="00150356">
        <w:t xml:space="preserve"> have been produced from a </w:t>
      </w:r>
      <w:r w:rsidRPr="009579EB">
        <w:rPr>
          <w:b/>
        </w:rPr>
        <w:t>specific</w:t>
      </w:r>
      <w:r w:rsidRPr="00150356">
        <w:rPr>
          <w:b/>
        </w:rPr>
        <w:t xml:space="preserve"> model</w:t>
      </w:r>
      <w:r w:rsidRPr="00150356">
        <w:t xml:space="preserve"> of a </w:t>
      </w:r>
      <w:r w:rsidRPr="009579EB">
        <w:rPr>
          <w:b/>
        </w:rPr>
        <w:t>specific</w:t>
      </w:r>
      <w:r w:rsidRPr="00150356">
        <w:rPr>
          <w:b/>
        </w:rPr>
        <w:t xml:space="preserve"> brand</w:t>
      </w:r>
      <w:r w:rsidRPr="00150356">
        <w:t>.</w:t>
      </w:r>
    </w:p>
    <w:p w14:paraId="4EEEA4C0" w14:textId="77777777" w:rsidR="002447FA" w:rsidRPr="00150356" w:rsidRDefault="002447FA" w:rsidP="002447FA">
      <w:pPr>
        <w:pStyle w:val="Heading3"/>
        <w:rPr>
          <w:lang w:val="bg-BG"/>
        </w:rPr>
      </w:pPr>
      <w:r w:rsidRPr="00150356">
        <w:t>Input</w:t>
      </w:r>
    </w:p>
    <w:p w14:paraId="343328A7" w14:textId="77777777" w:rsidR="002447FA" w:rsidRPr="00150356" w:rsidRDefault="002447FA" w:rsidP="002447FA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array of strings. Each element holds information in the following format:</w:t>
      </w:r>
    </w:p>
    <w:p w14:paraId="29AB4C69" w14:textId="77777777" w:rsidR="002447FA" w:rsidRPr="00150356" w:rsidRDefault="002447FA" w:rsidP="002447FA">
      <w:pPr>
        <w:rPr>
          <w:lang w:val="bg-BG"/>
        </w:rPr>
      </w:pPr>
      <w:r w:rsidRPr="00447404">
        <w:t>"</w:t>
      </w:r>
      <w:r>
        <w:rPr>
          <w:rStyle w:val="CodeChar"/>
        </w:rPr>
        <w:t>{</w:t>
      </w:r>
      <w:proofErr w:type="spellStart"/>
      <w:r>
        <w:rPr>
          <w:rStyle w:val="CodeChar"/>
        </w:rPr>
        <w:t>carBrand</w:t>
      </w:r>
      <w:proofErr w:type="spellEnd"/>
      <w:r>
        <w:rPr>
          <w:rStyle w:val="CodeChar"/>
        </w:rPr>
        <w:t xml:space="preserve">} </w:t>
      </w:r>
      <w:r w:rsidRPr="00150356">
        <w:rPr>
          <w:rStyle w:val="CodeChar"/>
        </w:rPr>
        <w:t>| {carModel} | {producedCars}</w:t>
      </w:r>
      <w:r w:rsidRPr="00447404">
        <w:t>"</w:t>
      </w:r>
    </w:p>
    <w:p w14:paraId="2B9F2566" w14:textId="77777777" w:rsidR="002447FA" w:rsidRPr="00150356" w:rsidRDefault="002447FA" w:rsidP="002447FA">
      <w:pPr>
        <w:rPr>
          <w:lang w:val="bg-BG"/>
        </w:rPr>
      </w:pPr>
      <w:r>
        <w:t xml:space="preserve">The </w:t>
      </w:r>
      <w:proofErr w:type="spellStart"/>
      <w:r w:rsidRPr="00BA7988">
        <w:rPr>
          <w:b/>
        </w:rPr>
        <w:t>car</w:t>
      </w:r>
      <w:r>
        <w:rPr>
          <w:b/>
        </w:rPr>
        <w:t>Brand</w:t>
      </w:r>
      <w:proofErr w:type="spellEnd"/>
      <w:r w:rsidRPr="00150356">
        <w:t xml:space="preserve"> and </w:t>
      </w:r>
      <w:proofErr w:type="spellStart"/>
      <w:r w:rsidRPr="00BA7988">
        <w:rPr>
          <w:b/>
        </w:rPr>
        <w:t>car</w:t>
      </w:r>
      <w:r>
        <w:rPr>
          <w:b/>
        </w:rPr>
        <w:t>Model</w:t>
      </w:r>
      <w:proofErr w:type="spellEnd"/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the </w:t>
      </w:r>
      <w:proofErr w:type="spellStart"/>
      <w:r>
        <w:rPr>
          <w:b/>
        </w:rPr>
        <w:t>producedC</w:t>
      </w:r>
      <w:r w:rsidRPr="00150356">
        <w:rPr>
          <w:b/>
        </w:rPr>
        <w:t>ars</w:t>
      </w:r>
      <w:proofErr w:type="spellEnd"/>
      <w:r w:rsidRPr="00150356">
        <w:t xml:space="preserve"> are </w:t>
      </w:r>
      <w:r w:rsidRPr="00150356">
        <w:rPr>
          <w:b/>
        </w:rPr>
        <w:t>numbers</w:t>
      </w:r>
      <w:r w:rsidRPr="00150356">
        <w:t xml:space="preserve">. If the </w:t>
      </w:r>
      <w:proofErr w:type="spellStart"/>
      <w:r>
        <w:rPr>
          <w:b/>
        </w:rPr>
        <w:t>carB</w:t>
      </w:r>
      <w:r w:rsidRPr="00150356">
        <w:rPr>
          <w:b/>
        </w:rPr>
        <w:t>rand</w:t>
      </w:r>
      <w:proofErr w:type="spellEnd"/>
      <w:r w:rsidRPr="00150356">
        <w:t xml:space="preserve"> you’ve received </w:t>
      </w:r>
      <w:r w:rsidRPr="00150356">
        <w:rPr>
          <w:b/>
        </w:rPr>
        <w:t>already exists</w:t>
      </w:r>
      <w:r w:rsidRPr="00150356">
        <w:t xml:space="preserve">, just add the </w:t>
      </w:r>
      <w:r w:rsidRPr="00150356">
        <w:rPr>
          <w:b/>
        </w:rPr>
        <w:t>new</w:t>
      </w:r>
      <w:r w:rsidRPr="00150356">
        <w:t xml:space="preserve"> </w:t>
      </w:r>
      <w:proofErr w:type="spellStart"/>
      <w:r>
        <w:rPr>
          <w:b/>
        </w:rPr>
        <w:t>carM</w:t>
      </w:r>
      <w:r w:rsidRPr="00150356">
        <w:rPr>
          <w:b/>
        </w:rPr>
        <w:t>odel</w:t>
      </w:r>
      <w:proofErr w:type="spellEnd"/>
      <w:r w:rsidRPr="00150356">
        <w:t xml:space="preserve"> to it with the </w:t>
      </w:r>
      <w:r w:rsidRPr="00150356">
        <w:rPr>
          <w:b/>
        </w:rPr>
        <w:t>produced cars</w:t>
      </w:r>
      <w:r w:rsidRPr="00150356">
        <w:t xml:space="preserve"> </w:t>
      </w:r>
      <w:r w:rsidRPr="00150356">
        <w:rPr>
          <w:b/>
        </w:rPr>
        <w:t>as its value</w:t>
      </w:r>
      <w:r>
        <w:t xml:space="preserve">. If even the </w:t>
      </w:r>
      <w:proofErr w:type="spellStart"/>
      <w:r w:rsidRPr="00BA7988">
        <w:rPr>
          <w:b/>
        </w:rPr>
        <w:t>carModel</w:t>
      </w:r>
      <w:proofErr w:type="spellEnd"/>
      <w:r w:rsidRPr="00BA7988">
        <w:rPr>
          <w:b/>
        </w:rPr>
        <w:t xml:space="preserve"> </w:t>
      </w:r>
      <w:r w:rsidRPr="00150356">
        <w:t xml:space="preserve">exists, just </w:t>
      </w:r>
      <w:r w:rsidRPr="00150356">
        <w:rPr>
          <w:b/>
        </w:rPr>
        <w:t>add</w:t>
      </w:r>
      <w:r w:rsidRPr="00150356">
        <w:t xml:space="preserve"> the </w:t>
      </w:r>
      <w:r w:rsidRPr="00150356">
        <w:rPr>
          <w:b/>
        </w:rPr>
        <w:t>given value</w:t>
      </w:r>
      <w:r w:rsidRPr="00150356">
        <w:t xml:space="preserve"> to the </w:t>
      </w:r>
      <w:r w:rsidRPr="00150356">
        <w:rPr>
          <w:b/>
        </w:rPr>
        <w:t>current one</w:t>
      </w:r>
      <w:r w:rsidRPr="00150356">
        <w:t>.</w:t>
      </w:r>
    </w:p>
    <w:p w14:paraId="136A77F3" w14:textId="77777777" w:rsidR="002447FA" w:rsidRPr="00150356" w:rsidRDefault="002447FA" w:rsidP="002447FA">
      <w:pPr>
        <w:pStyle w:val="Heading3"/>
        <w:rPr>
          <w:lang w:val="bg-BG"/>
        </w:rPr>
      </w:pPr>
      <w:r w:rsidRPr="00150356">
        <w:t>Output</w:t>
      </w:r>
    </w:p>
    <w:p w14:paraId="76885A19" w14:textId="77777777" w:rsidR="002447FA" w:rsidRPr="00150356" w:rsidRDefault="002447FA" w:rsidP="002447FA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Pr="009579EB">
        <w:t>,</w:t>
      </w:r>
      <w:r w:rsidRPr="00150356">
        <w:t xml:space="preserve"> you need to print - </w:t>
      </w:r>
      <w:r w:rsidRPr="00150356">
        <w:rPr>
          <w:b/>
        </w:rPr>
        <w:t>for every car brand</w:t>
      </w:r>
      <w:r w:rsidRPr="00150356">
        <w:t xml:space="preserve">, the </w:t>
      </w:r>
      <w:r w:rsidRPr="00150356">
        <w:rPr>
          <w:b/>
        </w:rPr>
        <w:t>car models</w:t>
      </w:r>
      <w:r w:rsidRPr="00150356">
        <w:t xml:space="preserve">, and </w:t>
      </w:r>
      <w:r>
        <w:t xml:space="preserve">a </w:t>
      </w:r>
      <w:r w:rsidRPr="00150356">
        <w:rPr>
          <w:b/>
        </w:rPr>
        <w:t>number of cars produced</w:t>
      </w:r>
      <w:r w:rsidRPr="00150356">
        <w:t xml:space="preserve"> from that model. The output format is:</w:t>
      </w:r>
    </w:p>
    <w:p w14:paraId="67F57375" w14:textId="77777777" w:rsidR="002447FA" w:rsidRPr="00150356" w:rsidRDefault="002447FA" w:rsidP="002447FA">
      <w:pPr>
        <w:pStyle w:val="Code"/>
        <w:rPr>
          <w:lang w:val="bg-BG"/>
        </w:rPr>
      </w:pPr>
      <w:r>
        <w:t>`</w:t>
      </w:r>
      <w:r w:rsidRPr="00D538D8">
        <w:rPr>
          <w:lang w:val="bg-BG"/>
        </w:rPr>
        <w:t>{</w:t>
      </w:r>
      <w:r w:rsidRPr="00150356">
        <w:t>carBrand</w:t>
      </w:r>
      <w:r w:rsidRPr="00D538D8">
        <w:rPr>
          <w:lang w:val="bg-BG"/>
        </w:rPr>
        <w:t>}</w:t>
      </w:r>
    </w:p>
    <w:p w14:paraId="4E5B2B71" w14:textId="77777777" w:rsidR="002447FA" w:rsidRPr="00150356" w:rsidRDefault="002447FA" w:rsidP="002447FA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} -&gt; {</w:t>
      </w:r>
      <w:r w:rsidRPr="00150356">
        <w:t>producedCars</w:t>
      </w:r>
      <w:r w:rsidRPr="00D538D8">
        <w:rPr>
          <w:lang w:val="bg-BG"/>
        </w:rPr>
        <w:t>}</w:t>
      </w:r>
    </w:p>
    <w:p w14:paraId="1A9E6306" w14:textId="77777777" w:rsidR="002447FA" w:rsidRPr="00150356" w:rsidRDefault="002447FA" w:rsidP="002447FA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2} -&gt; {</w:t>
      </w:r>
      <w:r w:rsidRPr="00150356">
        <w:t>producedCars</w:t>
      </w:r>
      <w:r w:rsidRPr="00D538D8">
        <w:rPr>
          <w:lang w:val="bg-BG"/>
        </w:rPr>
        <w:t>}</w:t>
      </w:r>
    </w:p>
    <w:p w14:paraId="49498FE8" w14:textId="77777777" w:rsidR="002447FA" w:rsidRPr="00150356" w:rsidRDefault="002447FA" w:rsidP="002447FA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>
        <w:t>...`</w:t>
      </w:r>
    </w:p>
    <w:p w14:paraId="36AF448E" w14:textId="77777777" w:rsidR="002447FA" w:rsidRDefault="002447FA" w:rsidP="002447FA">
      <w:pPr>
        <w:pStyle w:val="Code"/>
        <w:rPr>
          <w:rFonts w:asciiTheme="minorHAnsi" w:hAnsiTheme="minorHAnsi" w:cstheme="minorHAnsi"/>
          <w:b w:val="0"/>
        </w:rPr>
      </w:pPr>
      <w:r w:rsidRPr="00150356">
        <w:rPr>
          <w:rFonts w:asciiTheme="minorHAnsi" w:hAnsiTheme="minorHAnsi" w:cstheme="minorHAnsi"/>
          <w:b w:val="0"/>
        </w:rPr>
        <w:t xml:space="preserve">The order of printing is the </w:t>
      </w:r>
      <w:r w:rsidRPr="00150356">
        <w:rPr>
          <w:rFonts w:asciiTheme="minorHAnsi" w:hAnsiTheme="minorHAnsi" w:cstheme="minorHAnsi"/>
        </w:rPr>
        <w:t>order in which the brands and models first appear in the input</w:t>
      </w:r>
      <w:r w:rsidRPr="00150356">
        <w:rPr>
          <w:rFonts w:asciiTheme="minorHAnsi" w:hAnsiTheme="minorHAnsi" w:cstheme="minorHAnsi"/>
          <w:b w:val="0"/>
        </w:rPr>
        <w:t xml:space="preserve">. The first brand in the input should be the first printed and so on. For each brand, the first model received from that brand, should </w:t>
      </w:r>
      <w:r>
        <w:rPr>
          <w:rFonts w:asciiTheme="minorHAnsi" w:hAnsiTheme="minorHAnsi" w:cstheme="minorHAnsi"/>
          <w:b w:val="0"/>
        </w:rPr>
        <w:t>be the first printed and so on.</w:t>
      </w:r>
    </w:p>
    <w:p w14:paraId="2A7A0B2C" w14:textId="58224B4A" w:rsidR="002447FA" w:rsidRPr="002447FA" w:rsidRDefault="002447FA" w:rsidP="002447FA">
      <w:pPr>
        <w:pStyle w:val="Heading3"/>
        <w:rPr>
          <w:noProof/>
          <w:sz w:val="28"/>
          <w:szCs w:val="28"/>
        </w:rPr>
      </w:pPr>
      <w:r w:rsidRPr="002447FA">
        <w:rPr>
          <w:noProof/>
          <w:sz w:val="28"/>
          <w:szCs w:val="28"/>
        </w:rPr>
        <w:t>Examples</w:t>
      </w:r>
    </w:p>
    <w:tbl>
      <w:tblPr>
        <w:tblStyle w:val="TableGrid"/>
        <w:tblW w:w="927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40"/>
        <w:gridCol w:w="4536"/>
      </w:tblGrid>
      <w:tr w:rsidR="002447FA" w:rsidRPr="00150356" w14:paraId="62E3A378" w14:textId="77777777" w:rsidTr="00682403">
        <w:tc>
          <w:tcPr>
            <w:tcW w:w="4740" w:type="dxa"/>
            <w:shd w:val="clear" w:color="auto" w:fill="D9D9D9" w:themeFill="background1" w:themeFillShade="D9"/>
          </w:tcPr>
          <w:p w14:paraId="371D2CDB" w14:textId="77777777" w:rsidR="002447FA" w:rsidRPr="00E61FF1" w:rsidRDefault="002447FA" w:rsidP="00682403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61FF1">
              <w:rPr>
                <w:rFonts w:cstheme="minorHAnsi"/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754E9629" w14:textId="77777777" w:rsidR="002447FA" w:rsidRPr="00E61FF1" w:rsidRDefault="002447FA" w:rsidP="00682403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61FF1">
              <w:rPr>
                <w:rFonts w:cstheme="minorHAnsi"/>
                <w:b/>
              </w:rPr>
              <w:t>Output</w:t>
            </w:r>
          </w:p>
        </w:tc>
      </w:tr>
      <w:tr w:rsidR="002447FA" w:rsidRPr="00150356" w14:paraId="254D0A32" w14:textId="77777777" w:rsidTr="00682403">
        <w:tc>
          <w:tcPr>
            <w:tcW w:w="4740" w:type="dxa"/>
          </w:tcPr>
          <w:p w14:paraId="5203271B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['Audi | Q7 | 1000',</w:t>
            </w:r>
          </w:p>
          <w:p w14:paraId="5E0021F4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Audi | Q6 | 100',</w:t>
            </w:r>
          </w:p>
          <w:p w14:paraId="4623841A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E61FF1">
              <w:rPr>
                <w:rFonts w:ascii="Consolas" w:hAnsi="Consolas"/>
                <w:bCs/>
                <w:noProof/>
              </w:rPr>
              <w:t>BMW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</w:t>
            </w:r>
            <w:r w:rsidRPr="00E61FF1">
              <w:rPr>
                <w:rFonts w:ascii="Consolas" w:hAnsi="Consolas"/>
                <w:bCs/>
                <w:noProof/>
              </w:rPr>
              <w:t>X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>5 | 1000',</w:t>
            </w:r>
          </w:p>
          <w:p w14:paraId="5B8FB9F4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E61FF1">
              <w:rPr>
                <w:rFonts w:ascii="Consolas" w:hAnsi="Consolas"/>
                <w:bCs/>
                <w:noProof/>
              </w:rPr>
              <w:t>BMW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</w:t>
            </w:r>
            <w:r w:rsidRPr="00E61FF1">
              <w:rPr>
                <w:rFonts w:ascii="Consolas" w:hAnsi="Consolas"/>
                <w:bCs/>
                <w:noProof/>
              </w:rPr>
              <w:t>X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>6 | 100',</w:t>
            </w:r>
          </w:p>
          <w:p w14:paraId="33DD9DAF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E61FF1">
              <w:rPr>
                <w:rFonts w:ascii="Consolas" w:hAnsi="Consolas"/>
                <w:bCs/>
                <w:noProof/>
              </w:rPr>
              <w:t>Citroen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</w:t>
            </w:r>
            <w:r w:rsidRPr="00E61FF1">
              <w:rPr>
                <w:rFonts w:ascii="Consolas" w:hAnsi="Consolas"/>
                <w:bCs/>
                <w:noProof/>
              </w:rPr>
              <w:t>C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>4 | 123',</w:t>
            </w:r>
          </w:p>
          <w:p w14:paraId="57F70675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E61FF1">
              <w:rPr>
                <w:rFonts w:ascii="Consolas" w:hAnsi="Consolas"/>
                <w:bCs/>
                <w:noProof/>
              </w:rPr>
              <w:t>Volga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</w:t>
            </w:r>
            <w:r w:rsidRPr="00E61FF1">
              <w:rPr>
                <w:rFonts w:ascii="Consolas" w:hAnsi="Consolas"/>
                <w:bCs/>
                <w:noProof/>
              </w:rPr>
              <w:t>GAZ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>-24 | 1000000',</w:t>
            </w:r>
          </w:p>
          <w:p w14:paraId="3ABFA613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E61FF1">
              <w:rPr>
                <w:rFonts w:ascii="Consolas" w:hAnsi="Consolas"/>
                <w:bCs/>
                <w:noProof/>
              </w:rPr>
              <w:t>Lada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</w:t>
            </w:r>
            <w:r w:rsidRPr="00E61FF1">
              <w:rPr>
                <w:rFonts w:ascii="Consolas" w:hAnsi="Consolas"/>
                <w:bCs/>
                <w:noProof/>
              </w:rPr>
              <w:t>Niva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1000000',</w:t>
            </w:r>
          </w:p>
          <w:p w14:paraId="6552EC22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E61FF1">
              <w:rPr>
                <w:rFonts w:ascii="Consolas" w:hAnsi="Consolas"/>
                <w:bCs/>
                <w:noProof/>
              </w:rPr>
              <w:t>Lada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</w:t>
            </w:r>
            <w:r w:rsidRPr="00E61FF1">
              <w:rPr>
                <w:rFonts w:ascii="Consolas" w:hAnsi="Consolas"/>
                <w:bCs/>
                <w:noProof/>
              </w:rPr>
              <w:t>Jigula</w:t>
            </w:r>
            <w:r w:rsidRPr="00E61FF1">
              <w:rPr>
                <w:rFonts w:ascii="Consolas" w:hAnsi="Consolas"/>
                <w:bCs/>
                <w:noProof/>
                <w:lang w:val="bg-BG"/>
              </w:rPr>
              <w:t xml:space="preserve"> | 1000000',</w:t>
            </w:r>
          </w:p>
          <w:p w14:paraId="3939CE43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nl-NL"/>
              </w:rPr>
              <w:t>'Citroen | C4 | 22',</w:t>
            </w:r>
          </w:p>
          <w:p w14:paraId="79AAA81E" w14:textId="77777777" w:rsidR="002447FA" w:rsidRPr="00E61FF1" w:rsidRDefault="002447FA" w:rsidP="00682403">
            <w:pPr>
              <w:spacing w:before="0" w:after="0"/>
              <w:rPr>
                <w:bCs/>
                <w:noProof/>
                <w:lang w:val="nl-NL"/>
              </w:rPr>
            </w:pPr>
            <w:r w:rsidRPr="00E61FF1">
              <w:rPr>
                <w:rFonts w:ascii="Consolas" w:hAnsi="Consolas"/>
                <w:bCs/>
                <w:noProof/>
                <w:lang w:val="nl-NL"/>
              </w:rPr>
              <w:t>'Citroen | C5 | 10']</w:t>
            </w:r>
          </w:p>
        </w:tc>
        <w:tc>
          <w:tcPr>
            <w:tcW w:w="4536" w:type="dxa"/>
            <w:vAlign w:val="center"/>
          </w:tcPr>
          <w:p w14:paraId="2300878D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Audi</w:t>
            </w:r>
          </w:p>
          <w:p w14:paraId="665D016A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###Q7 -&gt; 1000</w:t>
            </w:r>
          </w:p>
          <w:p w14:paraId="190C2D81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###Q6 -&gt; 100</w:t>
            </w:r>
          </w:p>
          <w:p w14:paraId="033A7A38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BMW</w:t>
            </w:r>
          </w:p>
          <w:p w14:paraId="756F6D57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###X5 -&gt; 1000</w:t>
            </w:r>
          </w:p>
          <w:p w14:paraId="4EC288E2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de-DE"/>
              </w:rPr>
              <w:t>###X6 -&gt; 100</w:t>
            </w:r>
          </w:p>
          <w:p w14:paraId="180A34A0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de-DE"/>
              </w:rPr>
              <w:t>Citroen</w:t>
            </w:r>
          </w:p>
          <w:p w14:paraId="5A918E87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de-DE"/>
              </w:rPr>
              <w:t>###C4 -&gt; 145</w:t>
            </w:r>
          </w:p>
          <w:p w14:paraId="1D15B7EC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de-DE"/>
              </w:rPr>
              <w:t>###C5 -&gt; 10</w:t>
            </w:r>
          </w:p>
          <w:p w14:paraId="653D9B45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de-DE"/>
              </w:rPr>
              <w:t>Volga</w:t>
            </w:r>
          </w:p>
          <w:p w14:paraId="077A8B4C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  <w:lang w:val="de-DE"/>
              </w:rPr>
              <w:t>###GAZ-24 -&gt; 1000000</w:t>
            </w:r>
          </w:p>
          <w:p w14:paraId="033EA54D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Lada</w:t>
            </w:r>
          </w:p>
          <w:p w14:paraId="1558216A" w14:textId="77777777" w:rsidR="002447FA" w:rsidRPr="00E61FF1" w:rsidRDefault="002447FA" w:rsidP="006824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###Niva -&gt; 1000000</w:t>
            </w:r>
          </w:p>
          <w:p w14:paraId="710699F4" w14:textId="77777777" w:rsidR="002447FA" w:rsidRPr="00E61FF1" w:rsidRDefault="002447FA" w:rsidP="00682403">
            <w:pPr>
              <w:spacing w:before="0" w:after="0"/>
              <w:rPr>
                <w:bCs/>
                <w:noProof/>
              </w:rPr>
            </w:pPr>
            <w:r w:rsidRPr="00E61FF1">
              <w:rPr>
                <w:rFonts w:ascii="Consolas" w:hAnsi="Consolas"/>
                <w:bCs/>
                <w:noProof/>
              </w:rPr>
              <w:t>###Jigula -&gt; 1000000</w:t>
            </w:r>
          </w:p>
        </w:tc>
      </w:tr>
    </w:tbl>
    <w:p w14:paraId="4B19B093" w14:textId="77777777" w:rsidR="002447FA" w:rsidRPr="002447FA" w:rsidRDefault="002447FA" w:rsidP="002447FA">
      <w:pPr>
        <w:pStyle w:val="Heading2"/>
        <w:numPr>
          <w:ilvl w:val="0"/>
          <w:numId w:val="0"/>
        </w:numPr>
        <w:rPr>
          <w:lang w:val="bg-BG"/>
        </w:rPr>
      </w:pPr>
    </w:p>
    <w:p w14:paraId="444BC19C" w14:textId="69144EA3" w:rsidR="002466C0" w:rsidRPr="00FF1586" w:rsidRDefault="002466C0" w:rsidP="002466C0">
      <w:pPr>
        <w:pStyle w:val="Heading2"/>
        <w:rPr>
          <w:lang w:val="bg-BG"/>
        </w:rPr>
      </w:pPr>
      <w:r w:rsidRPr="00FF1586">
        <w:rPr>
          <w:noProof/>
        </w:rPr>
        <w:t>String Builder</w:t>
      </w:r>
      <w:r>
        <w:rPr>
          <w:noProof/>
        </w:rPr>
        <w:t xml:space="preserve"> *</w:t>
      </w:r>
    </w:p>
    <w:p w14:paraId="294F4CA6" w14:textId="77777777" w:rsidR="002466C0" w:rsidRPr="00FF1586" w:rsidRDefault="002466C0" w:rsidP="002466C0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TableGrid"/>
        <w:tblW w:w="1053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0"/>
      </w:tblGrid>
      <w:tr w:rsidR="002466C0" w:rsidRPr="00FF1586" w14:paraId="3C96FF95" w14:textId="77777777" w:rsidTr="00AD2383">
        <w:trPr>
          <w:trHeight w:val="291"/>
        </w:trPr>
        <w:tc>
          <w:tcPr>
            <w:tcW w:w="10530" w:type="dxa"/>
            <w:shd w:val="clear" w:color="auto" w:fill="D9D9D9" w:themeFill="background1" w:themeFillShade="D9"/>
          </w:tcPr>
          <w:p w14:paraId="623C4103" w14:textId="77777777" w:rsidR="002466C0" w:rsidRPr="00E61FF1" w:rsidRDefault="002466C0" w:rsidP="00AD2383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string-builder.js</w:t>
            </w:r>
          </w:p>
        </w:tc>
      </w:tr>
      <w:tr w:rsidR="002466C0" w:rsidRPr="00FF1586" w14:paraId="7F167924" w14:textId="77777777" w:rsidTr="00AD2383">
        <w:tc>
          <w:tcPr>
            <w:tcW w:w="10530" w:type="dxa"/>
          </w:tcPr>
          <w:p w14:paraId="07D7DBC3" w14:textId="77777777" w:rsidR="002466C0" w:rsidRPr="00FF1586" w:rsidRDefault="002466C0" w:rsidP="00AD2383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ring !==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undefine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Array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fro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e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[]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&lt;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lengt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++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us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length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-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&gt;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--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unshif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, startIndex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artIndex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 ...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static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param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param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)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TypeErr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C87143">
              <w:rPr>
                <w:rFonts w:ascii="Consolas" w:eastAsia="Times New Roman" w:hAnsi="Consolas" w:cs="Courier New"/>
                <w:b/>
                <w:bCs/>
                <w:noProof/>
                <w:color w:val="00B050"/>
                <w:lang w:eastAsia="bg-BG"/>
              </w:rPr>
              <w:t>'Argument must be a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1C3247DA" w14:textId="77777777" w:rsidR="002466C0" w:rsidRPr="00FF1586" w:rsidRDefault="002466C0" w:rsidP="002466C0">
      <w:pPr>
        <w:pStyle w:val="Heading3"/>
        <w:rPr>
          <w:lang w:val="bg-BG"/>
        </w:rPr>
      </w:pPr>
      <w:r w:rsidRPr="00FF1586">
        <w:t>Functionality</w:t>
      </w:r>
    </w:p>
    <w:p w14:paraId="4FFB2DB7" w14:textId="77777777" w:rsidR="002466C0" w:rsidRPr="00FF1586" w:rsidRDefault="002466C0" w:rsidP="002466C0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holds </w:t>
      </w:r>
      <w:r w:rsidRPr="00FF1586">
        <w:rPr>
          <w:b/>
        </w:rPr>
        <w:t>characters</w:t>
      </w:r>
      <w:r w:rsidRPr="00FF1586">
        <w:t xml:space="preserve"> </w:t>
      </w:r>
      <w:r w:rsidRPr="00FF1586">
        <w:rPr>
          <w:noProof/>
        </w:rPr>
        <w:t>(</w:t>
      </w:r>
      <w:r w:rsidRPr="00FF1586">
        <w:t>strings with length 1</w:t>
      </w:r>
      <w:r w:rsidRPr="00FF1586">
        <w:rPr>
          <w:noProof/>
        </w:rPr>
        <w:t xml:space="preserve">) </w:t>
      </w:r>
      <w:r w:rsidRPr="00FF1586">
        <w:t xml:space="preserve">in an array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7215B62B" w14:textId="77777777" w:rsidR="002466C0" w:rsidRPr="00FF1586" w:rsidRDefault="002466C0" w:rsidP="002466C0">
      <w:pPr>
        <w:pStyle w:val="ListParagraph"/>
        <w:numPr>
          <w:ilvl w:val="0"/>
          <w:numId w:val="44"/>
        </w:numPr>
        <w:rPr>
          <w:lang w:val="bg-BG"/>
        </w:rPr>
      </w:pPr>
      <w:r w:rsidRPr="00FF1586">
        <w:lastRenderedPageBreak/>
        <w:t xml:space="preserve">Can be </w:t>
      </w:r>
      <w:r w:rsidRPr="00FF1586">
        <w:rPr>
          <w:b/>
        </w:rPr>
        <w:t>instantiated</w:t>
      </w:r>
      <w:r w:rsidRPr="00FF1586">
        <w:t xml:space="preserve"> with a passed in </w:t>
      </w:r>
      <w:r w:rsidRPr="00FF1586">
        <w:rPr>
          <w:b/>
        </w:rPr>
        <w:t>string</w:t>
      </w:r>
      <w:r w:rsidRPr="00FF1586">
        <w:t xml:space="preserve"> argument or </w:t>
      </w:r>
      <w:r w:rsidRPr="00FF1586">
        <w:rPr>
          <w:b/>
        </w:rPr>
        <w:t>without</w:t>
      </w:r>
      <w:r w:rsidRPr="00FF1586">
        <w:t xml:space="preserve"> anything</w:t>
      </w:r>
    </w:p>
    <w:p w14:paraId="45FA9704" w14:textId="77777777" w:rsidR="002466C0" w:rsidRPr="00FF1586" w:rsidRDefault="002466C0" w:rsidP="002466C0">
      <w:pPr>
        <w:pStyle w:val="ListParagraph"/>
        <w:numPr>
          <w:ilvl w:val="0"/>
          <w:numId w:val="44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append(string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Strong"/>
        </w:rPr>
        <w:t>array</w:t>
      </w:r>
      <w:r w:rsidRPr="00FF1586">
        <w:t xml:space="preserve"> and adds it to the </w:t>
      </w:r>
      <w:r w:rsidRPr="00FF1586">
        <w:rPr>
          <w:b/>
        </w:rPr>
        <w:t>end</w:t>
      </w:r>
      <w:r w:rsidRPr="00FF1586">
        <w:t xml:space="preserve"> of the storage</w:t>
      </w:r>
    </w:p>
    <w:p w14:paraId="398056FC" w14:textId="77777777" w:rsidR="002466C0" w:rsidRPr="00FF1586" w:rsidRDefault="002466C0" w:rsidP="002466C0">
      <w:pPr>
        <w:pStyle w:val="ListParagraph"/>
        <w:numPr>
          <w:ilvl w:val="0"/>
          <w:numId w:val="44"/>
        </w:numPr>
        <w:rPr>
          <w:lang w:val="bg-BG"/>
        </w:rPr>
      </w:pPr>
      <w:r w:rsidRPr="00FF1586">
        <w:t xml:space="preserve">Function </w:t>
      </w:r>
      <w:r w:rsidRPr="00FF1586">
        <w:rPr>
          <w:rFonts w:ascii="Consolas" w:hAnsi="Consolas"/>
          <w:b/>
          <w:noProof/>
        </w:rPr>
        <w:t>prepend</w:t>
      </w:r>
      <w:r w:rsidRPr="00FF1586">
        <w:rPr>
          <w:rFonts w:ascii="Consolas" w:hAnsi="Consolas"/>
          <w:noProof/>
        </w:rPr>
        <w:t>(</w:t>
      </w:r>
      <w:r w:rsidRPr="00FF1586">
        <w:rPr>
          <w:rFonts w:ascii="Consolas" w:hAnsi="Consolas"/>
          <w:b/>
          <w:noProof/>
        </w:rPr>
        <w:t>string</w:t>
      </w:r>
      <w:r w:rsidRPr="00FF1586">
        <w:rPr>
          <w:rFonts w:ascii="Consolas" w:hAnsi="Consolas"/>
          <w:noProof/>
        </w:rPr>
        <w:t>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>string</w:t>
      </w:r>
      <w:r w:rsidRPr="00FF1586">
        <w:t xml:space="preserve"> argument to an </w:t>
      </w:r>
      <w:r w:rsidRPr="00FF1586">
        <w:rPr>
          <w:rStyle w:val="Strong"/>
        </w:rPr>
        <w:t>array</w:t>
      </w:r>
      <w:r w:rsidRPr="00FF1586">
        <w:t xml:space="preserve"> and adds it to the </w:t>
      </w:r>
      <w:r w:rsidRPr="00FF1586">
        <w:rPr>
          <w:b/>
        </w:rPr>
        <w:t>beginning</w:t>
      </w:r>
      <w:r w:rsidRPr="00FF1586">
        <w:t xml:space="preserve"> of the storage</w:t>
      </w:r>
    </w:p>
    <w:p w14:paraId="0B95D5EB" w14:textId="77777777" w:rsidR="002466C0" w:rsidRPr="00FF1586" w:rsidRDefault="002466C0" w:rsidP="002466C0">
      <w:pPr>
        <w:pStyle w:val="ListParagraph"/>
        <w:numPr>
          <w:ilvl w:val="0"/>
          <w:numId w:val="44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insertAt(string, index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Strong"/>
        </w:rPr>
        <w:t>array</w:t>
      </w:r>
      <w:r w:rsidRPr="00FF1586">
        <w:t xml:space="preserve"> and adds it at the </w:t>
      </w:r>
      <w:r w:rsidRPr="00FF1586">
        <w:rPr>
          <w:b/>
        </w:rPr>
        <w:t>given</w:t>
      </w:r>
      <w:r w:rsidRPr="00FF1586">
        <w:t xml:space="preserve"> index </w:t>
      </w:r>
      <w:r w:rsidRPr="00FF1586">
        <w:rPr>
          <w:noProof/>
        </w:rPr>
        <w:t>(</w:t>
      </w:r>
      <w:r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0E3C6015" w14:textId="77777777" w:rsidR="002466C0" w:rsidRPr="00FF1586" w:rsidRDefault="002466C0" w:rsidP="002466C0">
      <w:pPr>
        <w:pStyle w:val="ListParagraph"/>
        <w:numPr>
          <w:ilvl w:val="0"/>
          <w:numId w:val="44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remove(startIndex, length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removes</w:t>
      </w:r>
      <w:r w:rsidRPr="00FF1586">
        <w:t xml:space="preserve"> elements from the storage, starting at the given index </w:t>
      </w:r>
      <w:r w:rsidRPr="00FF1586">
        <w:rPr>
          <w:noProof/>
        </w:rPr>
        <w:t>(</w:t>
      </w:r>
      <w:r w:rsidRPr="00FF1586">
        <w:rPr>
          <w:b/>
        </w:rPr>
        <w:t>inclusive</w:t>
      </w:r>
      <w:r w:rsidRPr="00FF1586">
        <w:t xml:space="preserve">), </w:t>
      </w:r>
      <w:r w:rsidRPr="00FF1586">
        <w:rPr>
          <w:b/>
        </w:rPr>
        <w:t>length</w:t>
      </w:r>
      <w:r w:rsidRPr="00FF1586">
        <w:t xml:space="preserve"> number of characters </w:t>
      </w:r>
      <w:r w:rsidRPr="00FF1586">
        <w:rPr>
          <w:noProof/>
        </w:rPr>
        <w:t>(</w:t>
      </w:r>
      <w:r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3D3EB296" w14:textId="77777777" w:rsidR="002466C0" w:rsidRPr="00FF1586" w:rsidRDefault="002466C0" w:rsidP="002466C0">
      <w:pPr>
        <w:pStyle w:val="ListParagraph"/>
        <w:numPr>
          <w:ilvl w:val="0"/>
          <w:numId w:val="44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 xml:space="preserve">returns </w:t>
      </w:r>
      <w:r w:rsidRPr="00FF1586">
        <w:t xml:space="preserve">a string with </w:t>
      </w:r>
      <w:r w:rsidRPr="00FF1586">
        <w:rPr>
          <w:b/>
        </w:rPr>
        <w:t>all</w:t>
      </w:r>
      <w:r w:rsidRPr="00FF1586">
        <w:t xml:space="preserve"> elements joined by an </w:t>
      </w:r>
      <w:r w:rsidRPr="00FF1586">
        <w:rPr>
          <w:b/>
        </w:rPr>
        <w:t>empty</w:t>
      </w:r>
      <w:r w:rsidRPr="00FF1586">
        <w:t xml:space="preserve"> string</w:t>
      </w:r>
    </w:p>
    <w:p w14:paraId="2955FDBC" w14:textId="77777777" w:rsidR="002466C0" w:rsidRPr="00FF1586" w:rsidRDefault="002466C0" w:rsidP="002466C0">
      <w:pPr>
        <w:pStyle w:val="ListParagraph"/>
        <w:numPr>
          <w:ilvl w:val="0"/>
          <w:numId w:val="44"/>
        </w:numPr>
        <w:rPr>
          <w:lang w:val="bg-BG"/>
        </w:rPr>
      </w:pPr>
      <w:r w:rsidRPr="00FF1586">
        <w:t xml:space="preserve">All passed in </w:t>
      </w:r>
      <w:r w:rsidRPr="00FF1586">
        <w:rPr>
          <w:b/>
        </w:rPr>
        <w:t>arguments</w:t>
      </w:r>
      <w:r w:rsidRPr="00FF1586">
        <w:t xml:space="preserve"> should be </w:t>
      </w:r>
      <w:r w:rsidRPr="00FF1586">
        <w:rPr>
          <w:b/>
        </w:rPr>
        <w:t xml:space="preserve">strings. </w:t>
      </w:r>
      <w:r w:rsidRPr="00FF1586">
        <w:t xml:space="preserve">If any of them are </w:t>
      </w:r>
      <w:r w:rsidRPr="00FF1586">
        <w:rPr>
          <w:b/>
        </w:rPr>
        <w:t>not</w:t>
      </w:r>
      <w:r w:rsidRPr="00FF1586">
        <w:t xml:space="preserve">, </w:t>
      </w:r>
      <w:r w:rsidRPr="00FF1586">
        <w:rPr>
          <w:b/>
        </w:rPr>
        <w:t>throws</w:t>
      </w:r>
      <w:r w:rsidRPr="00FF1586">
        <w:t xml:space="preserve"> a type </w:t>
      </w:r>
      <w:r w:rsidRPr="00FF1586">
        <w:rPr>
          <w:b/>
        </w:rPr>
        <w:t>error</w:t>
      </w:r>
      <w:r w:rsidRPr="00FF1586">
        <w:t xml:space="preserve"> with the following message: </w:t>
      </w:r>
      <w:r w:rsidRPr="00C87143">
        <w:rPr>
          <w:b/>
          <w:bCs/>
        </w:rPr>
        <w:t>'Argument must be a string'</w:t>
      </w:r>
    </w:p>
    <w:p w14:paraId="62F3D595" w14:textId="77777777" w:rsidR="002466C0" w:rsidRPr="00FF1586" w:rsidRDefault="002466C0" w:rsidP="002466C0">
      <w:pPr>
        <w:pStyle w:val="Heading3"/>
        <w:rPr>
          <w:lang w:val="bg-BG"/>
        </w:rPr>
      </w:pPr>
      <w:r w:rsidRPr="00FF1586">
        <w:t>Example</w:t>
      </w:r>
    </w:p>
    <w:p w14:paraId="3F55AF7D" w14:textId="77777777" w:rsidR="002466C0" w:rsidRPr="004D002D" w:rsidRDefault="002466C0" w:rsidP="002466C0">
      <w:pPr>
        <w:rPr>
          <w:rFonts w:ascii="Consolas" w:hAnsi="Consolas"/>
          <w:lang w:val="bg-BG"/>
        </w:rPr>
      </w:pPr>
      <w:r w:rsidRPr="00FF1586">
        <w:t xml:space="preserve">This is an example </w:t>
      </w:r>
      <w:r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51"/>
        <w:gridCol w:w="425"/>
        <w:gridCol w:w="3611"/>
      </w:tblGrid>
      <w:tr w:rsidR="002466C0" w:rsidRPr="004D002D" w14:paraId="1960ED50" w14:textId="77777777" w:rsidTr="00AD2383">
        <w:tc>
          <w:tcPr>
            <w:tcW w:w="6351" w:type="dxa"/>
            <w:shd w:val="clear" w:color="auto" w:fill="D9D9D9" w:themeFill="background1" w:themeFillShade="D9"/>
          </w:tcPr>
          <w:p w14:paraId="553A19A3" w14:textId="77777777" w:rsidR="002466C0" w:rsidRPr="00E61FF1" w:rsidRDefault="002466C0" w:rsidP="00AD2383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Sample code usage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F66A24" w14:textId="77777777" w:rsidR="002466C0" w:rsidRPr="004D002D" w:rsidRDefault="002466C0" w:rsidP="00AD2383">
            <w:pPr>
              <w:pStyle w:val="Code"/>
              <w:spacing w:before="0" w:after="0"/>
              <w:jc w:val="center"/>
              <w:rPr>
                <w:rFonts w:cstheme="minorHAnsi"/>
              </w:rPr>
            </w:pPr>
          </w:p>
        </w:tc>
        <w:tc>
          <w:tcPr>
            <w:tcW w:w="3611" w:type="dxa"/>
            <w:shd w:val="clear" w:color="auto" w:fill="D9D9D9" w:themeFill="background1" w:themeFillShade="D9"/>
          </w:tcPr>
          <w:p w14:paraId="7852BE71" w14:textId="77777777" w:rsidR="002466C0" w:rsidRPr="00E61FF1" w:rsidRDefault="002466C0" w:rsidP="00AD2383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Corresponding output</w:t>
            </w:r>
          </w:p>
        </w:tc>
      </w:tr>
      <w:tr w:rsidR="002466C0" w:rsidRPr="00FF1586" w14:paraId="4FB4C156" w14:textId="77777777" w:rsidTr="00AD2383">
        <w:trPr>
          <w:trHeight w:val="1785"/>
        </w:trPr>
        <w:tc>
          <w:tcPr>
            <w:tcW w:w="6351" w:type="dxa"/>
          </w:tcPr>
          <w:p w14:paraId="367CDE12" w14:textId="77777777" w:rsidR="002466C0" w:rsidRPr="00FF1586" w:rsidRDefault="002466C0" w:rsidP="00AD23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str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hello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, ther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User, 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woop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 xml:space="preserve">5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6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6F60215E" w14:textId="77777777" w:rsidR="002466C0" w:rsidRPr="00FF1586" w:rsidRDefault="002466C0" w:rsidP="00AD2383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</w:p>
        </w:tc>
        <w:tc>
          <w:tcPr>
            <w:tcW w:w="3611" w:type="dxa"/>
          </w:tcPr>
          <w:p w14:paraId="55ED0244" w14:textId="77777777" w:rsidR="002466C0" w:rsidRPr="00FF1586" w:rsidRDefault="002466C0" w:rsidP="00AD2383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oop hello, there</w:t>
            </w:r>
          </w:p>
          <w:p w14:paraId="007CD2EF" w14:textId="77777777" w:rsidR="002466C0" w:rsidRPr="00FF1586" w:rsidRDefault="002466C0" w:rsidP="00AD2383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 hello, there</w:t>
            </w:r>
          </w:p>
        </w:tc>
      </w:tr>
    </w:tbl>
    <w:p w14:paraId="6469E804" w14:textId="77777777" w:rsidR="002466C0" w:rsidRPr="00FF1586" w:rsidRDefault="002466C0" w:rsidP="002466C0">
      <w:pPr>
        <w:pStyle w:val="Heading3"/>
        <w:rPr>
          <w:lang w:val="bg-BG"/>
        </w:rPr>
      </w:pPr>
      <w:r w:rsidRPr="00FF1586">
        <w:t>Your Task</w:t>
      </w:r>
    </w:p>
    <w:p w14:paraId="4DF6DCB6" w14:textId="77777777" w:rsidR="002466C0" w:rsidRPr="00FF1586" w:rsidRDefault="002466C0" w:rsidP="002466C0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  <w:noProof/>
        </w:rPr>
        <w:t xml:space="preserve">JS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StringBuilder</w:t>
      </w:r>
      <w:r w:rsidRPr="00FF1586">
        <w:rPr>
          <w:noProof/>
        </w:rPr>
        <w:t xml:space="preserve"> </w:t>
      </w:r>
      <w:r w:rsidRPr="00FF1586">
        <w:t xml:space="preserve">class. Make sure it is </w:t>
      </w:r>
      <w:r w:rsidRPr="00FF1586">
        <w:rPr>
          <w:rStyle w:val="Strong"/>
        </w:rPr>
        <w:t>correctly defined as a class</w:t>
      </w:r>
      <w:r w:rsidRPr="00FF1586">
        <w:t xml:space="preserve"> and instances of it have all the required functionality. You may use the following code as a template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2466C0" w:rsidRPr="00FF1586" w14:paraId="3674FDB6" w14:textId="77777777" w:rsidTr="00AD2383">
        <w:trPr>
          <w:trHeight w:val="1551"/>
        </w:trPr>
        <w:tc>
          <w:tcPr>
            <w:tcW w:w="10387" w:type="dxa"/>
          </w:tcPr>
          <w:p w14:paraId="127E043E" w14:textId="77777777" w:rsidR="002466C0" w:rsidRPr="00FF1586" w:rsidRDefault="002466C0" w:rsidP="00AD2383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7757500" w14:textId="77777777" w:rsidR="002466C0" w:rsidRPr="00FF1586" w:rsidRDefault="002466C0" w:rsidP="00AD2383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40163680" w14:textId="77777777" w:rsidR="002466C0" w:rsidRPr="00FF1586" w:rsidRDefault="002466C0" w:rsidP="00AD2383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2F359A80" w14:textId="77777777" w:rsidR="002466C0" w:rsidRPr="00FF1586" w:rsidRDefault="002466C0" w:rsidP="00AD2383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66747823" w14:textId="77777777" w:rsidR="00640502" w:rsidRPr="006B76E7" w:rsidRDefault="00640502" w:rsidP="00A96BC8">
      <w:pPr>
        <w:pStyle w:val="Heading2"/>
        <w:numPr>
          <w:ilvl w:val="0"/>
          <w:numId w:val="0"/>
        </w:numPr>
        <w:ind w:left="426"/>
      </w:pPr>
    </w:p>
    <w:sectPr w:rsidR="00640502" w:rsidRPr="006B76E7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0CA1C" w14:textId="77777777" w:rsidR="00773481" w:rsidRDefault="00773481" w:rsidP="008068A2">
      <w:pPr>
        <w:spacing w:after="0" w:line="240" w:lineRule="auto"/>
      </w:pPr>
      <w:r>
        <w:separator/>
      </w:r>
    </w:p>
  </w:endnote>
  <w:endnote w:type="continuationSeparator" w:id="0">
    <w:p w14:paraId="45C38DA5" w14:textId="77777777" w:rsidR="00773481" w:rsidRDefault="0077348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2A310" w14:textId="77777777" w:rsidR="004E4C1E" w:rsidRDefault="00773481" w:rsidP="004E4C1E">
    <w:pPr>
      <w:pStyle w:val="Footer"/>
    </w:pPr>
    <w:r>
      <w:rPr>
        <w:noProof/>
      </w:rPr>
      <w:pict w14:anchorId="3DDD501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C8ACA0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E57867B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3A3854A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233D392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D047D4" wp14:editId="276081E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6495B8" wp14:editId="79D0980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264F266" wp14:editId="05B4133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50F3FF" wp14:editId="04AD7C7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E8DB51C" wp14:editId="6D69A3A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B80527" wp14:editId="16AA67B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25A647A" wp14:editId="00CD533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FF50D5" wp14:editId="60CCD70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619F61" wp14:editId="152C076F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ECF18FE" wp14:editId="59FE88E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4D82FAA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4A94361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51E9498" w14:textId="28B62CF6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B2B58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B2B58" w:rsidRPr="00596AA5">
                  <w:rPr>
                    <w:sz w:val="18"/>
                    <w:szCs w:val="18"/>
                  </w:rPr>
                  <w:fldChar w:fldCharType="separate"/>
                </w:r>
                <w:r w:rsidR="004C312F">
                  <w:rPr>
                    <w:noProof/>
                    <w:sz w:val="18"/>
                    <w:szCs w:val="18"/>
                  </w:rPr>
                  <w:t>1</w:t>
                </w:r>
                <w:r w:rsidR="001B2B58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6A34EB">
                  <w:rPr>
                    <w:noProof/>
                    <w:sz w:val="18"/>
                    <w:szCs w:val="18"/>
                  </w:rPr>
                  <w:fldChar w:fldCharType="begin"/>
                </w:r>
                <w:r w:rsidR="006A34EB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6A34EB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4C312F">
                  <w:rPr>
                    <w:noProof/>
                    <w:sz w:val="18"/>
                    <w:szCs w:val="18"/>
                  </w:rPr>
                  <w:t>3</w:t>
                </w:r>
                <w:r w:rsidR="006A34EB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86688" w14:textId="77777777" w:rsidR="00773481" w:rsidRDefault="00773481" w:rsidP="008068A2">
      <w:pPr>
        <w:spacing w:after="0" w:line="240" w:lineRule="auto"/>
      </w:pPr>
      <w:r>
        <w:separator/>
      </w:r>
    </w:p>
  </w:footnote>
  <w:footnote w:type="continuationSeparator" w:id="0">
    <w:p w14:paraId="40943A84" w14:textId="77777777" w:rsidR="00773481" w:rsidRDefault="0077348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FCEF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ind w:left="6158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0D2F8E"/>
    <w:multiLevelType w:val="hybridMultilevel"/>
    <w:tmpl w:val="3C0E5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2"/>
  </w:num>
  <w:num w:numId="15">
    <w:abstractNumId w:val="9"/>
  </w:num>
  <w:num w:numId="16">
    <w:abstractNumId w:val="37"/>
  </w:num>
  <w:num w:numId="17">
    <w:abstractNumId w:val="27"/>
  </w:num>
  <w:num w:numId="18">
    <w:abstractNumId w:val="42"/>
  </w:num>
  <w:num w:numId="19">
    <w:abstractNumId w:val="34"/>
  </w:num>
  <w:num w:numId="20">
    <w:abstractNumId w:val="18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7"/>
  </w:num>
  <w:num w:numId="29">
    <w:abstractNumId w:val="41"/>
  </w:num>
  <w:num w:numId="30">
    <w:abstractNumId w:val="21"/>
  </w:num>
  <w:num w:numId="31">
    <w:abstractNumId w:val="10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5"/>
  </w:num>
  <w:num w:numId="37">
    <w:abstractNumId w:val="22"/>
  </w:num>
  <w:num w:numId="38">
    <w:abstractNumId w:val="13"/>
  </w:num>
  <w:num w:numId="39">
    <w:abstractNumId w:val="30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 w:numId="42">
    <w:abstractNumId w:val="40"/>
  </w:num>
  <w:num w:numId="43">
    <w:abstractNumId w:val="24"/>
  </w:num>
  <w:num w:numId="44">
    <w:abstractNumId w:val="16"/>
  </w:num>
  <w:num w:numId="45">
    <w:abstractNumId w:val="4"/>
  </w:num>
  <w:num w:numId="4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rAwsTAxN7YwtjBV0lEKTi0uzszPAykwqgUA7gzHK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5A68"/>
    <w:rsid w:val="000A6794"/>
    <w:rsid w:val="000B39E6"/>
    <w:rsid w:val="000B56F0"/>
    <w:rsid w:val="000C0EE1"/>
    <w:rsid w:val="000C5361"/>
    <w:rsid w:val="000F72FC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5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47FA"/>
    <w:rsid w:val="002466C0"/>
    <w:rsid w:val="00251882"/>
    <w:rsid w:val="00264287"/>
    <w:rsid w:val="0026589D"/>
    <w:rsid w:val="002664E1"/>
    <w:rsid w:val="002674C4"/>
    <w:rsid w:val="002819B5"/>
    <w:rsid w:val="0028468C"/>
    <w:rsid w:val="002853F4"/>
    <w:rsid w:val="00287C7D"/>
    <w:rsid w:val="00296F25"/>
    <w:rsid w:val="002A2D2D"/>
    <w:rsid w:val="002B6D7D"/>
    <w:rsid w:val="002C539D"/>
    <w:rsid w:val="002C71C6"/>
    <w:rsid w:val="002D07CA"/>
    <w:rsid w:val="00305122"/>
    <w:rsid w:val="003230CF"/>
    <w:rsid w:val="0033212E"/>
    <w:rsid w:val="0033490F"/>
    <w:rsid w:val="003677CB"/>
    <w:rsid w:val="00380A57"/>
    <w:rsid w:val="003817EF"/>
    <w:rsid w:val="00382A45"/>
    <w:rsid w:val="0038773D"/>
    <w:rsid w:val="003A1601"/>
    <w:rsid w:val="003A33F9"/>
    <w:rsid w:val="003A5602"/>
    <w:rsid w:val="003B0278"/>
    <w:rsid w:val="003B0EF3"/>
    <w:rsid w:val="003B1846"/>
    <w:rsid w:val="003B6A53"/>
    <w:rsid w:val="003C29AD"/>
    <w:rsid w:val="003C5759"/>
    <w:rsid w:val="003E1013"/>
    <w:rsid w:val="003E167F"/>
    <w:rsid w:val="003E2A3C"/>
    <w:rsid w:val="003E2F33"/>
    <w:rsid w:val="003E6BFB"/>
    <w:rsid w:val="003F1864"/>
    <w:rsid w:val="0041081C"/>
    <w:rsid w:val="004311CA"/>
    <w:rsid w:val="00447646"/>
    <w:rsid w:val="0047331A"/>
    <w:rsid w:val="0047640B"/>
    <w:rsid w:val="0047644B"/>
    <w:rsid w:val="00476D4B"/>
    <w:rsid w:val="00491748"/>
    <w:rsid w:val="004A7E77"/>
    <w:rsid w:val="004B0253"/>
    <w:rsid w:val="004C086A"/>
    <w:rsid w:val="004C0A80"/>
    <w:rsid w:val="004C312F"/>
    <w:rsid w:val="004D03E1"/>
    <w:rsid w:val="004D29A9"/>
    <w:rsid w:val="004E0D4F"/>
    <w:rsid w:val="004E4C1E"/>
    <w:rsid w:val="004F4F6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540"/>
    <w:rsid w:val="00563DC7"/>
    <w:rsid w:val="00564029"/>
    <w:rsid w:val="00564D7B"/>
    <w:rsid w:val="0056527D"/>
    <w:rsid w:val="0056786B"/>
    <w:rsid w:val="0057138C"/>
    <w:rsid w:val="00575A19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1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30D6"/>
    <w:rsid w:val="00686C0C"/>
    <w:rsid w:val="00695634"/>
    <w:rsid w:val="006A2531"/>
    <w:rsid w:val="006A34EB"/>
    <w:rsid w:val="006B76E7"/>
    <w:rsid w:val="006D239A"/>
    <w:rsid w:val="006E1302"/>
    <w:rsid w:val="006E2245"/>
    <w:rsid w:val="006E55B4"/>
    <w:rsid w:val="006E7E50"/>
    <w:rsid w:val="006F6EE9"/>
    <w:rsid w:val="00704432"/>
    <w:rsid w:val="007051DF"/>
    <w:rsid w:val="00724DA4"/>
    <w:rsid w:val="00730626"/>
    <w:rsid w:val="007344FC"/>
    <w:rsid w:val="00763912"/>
    <w:rsid w:val="00773481"/>
    <w:rsid w:val="00774E44"/>
    <w:rsid w:val="00785258"/>
    <w:rsid w:val="00791F02"/>
    <w:rsid w:val="0079324A"/>
    <w:rsid w:val="00794EEE"/>
    <w:rsid w:val="007A635E"/>
    <w:rsid w:val="007B3686"/>
    <w:rsid w:val="007B78BE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5184F"/>
    <w:rsid w:val="00861625"/>
    <w:rsid w:val="008617B5"/>
    <w:rsid w:val="00870828"/>
    <w:rsid w:val="0088080B"/>
    <w:rsid w:val="00883516"/>
    <w:rsid w:val="008B07D7"/>
    <w:rsid w:val="008B557F"/>
    <w:rsid w:val="008C2344"/>
    <w:rsid w:val="008C2B83"/>
    <w:rsid w:val="008C5930"/>
    <w:rsid w:val="008D6097"/>
    <w:rsid w:val="008E61A5"/>
    <w:rsid w:val="008E6CF3"/>
    <w:rsid w:val="008E7D41"/>
    <w:rsid w:val="008F202C"/>
    <w:rsid w:val="008F5B43"/>
    <w:rsid w:val="008F5FDB"/>
    <w:rsid w:val="00902E68"/>
    <w:rsid w:val="00912BC6"/>
    <w:rsid w:val="0092145D"/>
    <w:rsid w:val="009254B7"/>
    <w:rsid w:val="009271FB"/>
    <w:rsid w:val="00930CEE"/>
    <w:rsid w:val="0094016C"/>
    <w:rsid w:val="00941FFF"/>
    <w:rsid w:val="00955691"/>
    <w:rsid w:val="00956A4F"/>
    <w:rsid w:val="00961157"/>
    <w:rsid w:val="00965C5B"/>
    <w:rsid w:val="0096684B"/>
    <w:rsid w:val="00972C7F"/>
    <w:rsid w:val="00976E46"/>
    <w:rsid w:val="009B4FB4"/>
    <w:rsid w:val="009B5D9B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BC8"/>
    <w:rsid w:val="00AA3772"/>
    <w:rsid w:val="00AB106E"/>
    <w:rsid w:val="00AB2224"/>
    <w:rsid w:val="00AC36D6"/>
    <w:rsid w:val="00AC60FE"/>
    <w:rsid w:val="00AC6D3E"/>
    <w:rsid w:val="00AC77AD"/>
    <w:rsid w:val="00AD3214"/>
    <w:rsid w:val="00AE05D3"/>
    <w:rsid w:val="00AE355A"/>
    <w:rsid w:val="00B148DD"/>
    <w:rsid w:val="00B2472A"/>
    <w:rsid w:val="00B4109C"/>
    <w:rsid w:val="00B567F6"/>
    <w:rsid w:val="00B56DF3"/>
    <w:rsid w:val="00B57A5C"/>
    <w:rsid w:val="00B6185B"/>
    <w:rsid w:val="00B638EB"/>
    <w:rsid w:val="00B63DED"/>
    <w:rsid w:val="00B753E7"/>
    <w:rsid w:val="00B86AF3"/>
    <w:rsid w:val="00B86E46"/>
    <w:rsid w:val="00B9309B"/>
    <w:rsid w:val="00BA1F40"/>
    <w:rsid w:val="00BA4820"/>
    <w:rsid w:val="00BA7F09"/>
    <w:rsid w:val="00BB05FA"/>
    <w:rsid w:val="00BB5B10"/>
    <w:rsid w:val="00BC56D6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5A5"/>
    <w:rsid w:val="00C43B64"/>
    <w:rsid w:val="00C52FD3"/>
    <w:rsid w:val="00C53F37"/>
    <w:rsid w:val="00C5499A"/>
    <w:rsid w:val="00C62A0F"/>
    <w:rsid w:val="00C82862"/>
    <w:rsid w:val="00C84E4D"/>
    <w:rsid w:val="00C916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3A4"/>
    <w:rsid w:val="00D73957"/>
    <w:rsid w:val="00D8395C"/>
    <w:rsid w:val="00D910AA"/>
    <w:rsid w:val="00DA028F"/>
    <w:rsid w:val="00DC05D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160"/>
    <w:rsid w:val="00E24C6A"/>
    <w:rsid w:val="00E25811"/>
    <w:rsid w:val="00E30245"/>
    <w:rsid w:val="00E32F85"/>
    <w:rsid w:val="00E33ED5"/>
    <w:rsid w:val="00E36FD8"/>
    <w:rsid w:val="00E37380"/>
    <w:rsid w:val="00E465C4"/>
    <w:rsid w:val="00E63F64"/>
    <w:rsid w:val="00E707BF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4B9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2C08094C"/>
  <w15:docId w15:val="{8BB6CA83-EB8E-43DA-8217-B8E3C30AF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TableNormal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6B76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76E7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E61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classes-and-attributes-lab/276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4508F7-862A-40AE-99BE-61EC0BB48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2</TotalTime>
  <Pages>5</Pages>
  <Words>1108</Words>
  <Characters>6317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7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27</cp:revision>
  <cp:lastPrinted>2023-05-04T05:52:00Z</cp:lastPrinted>
  <dcterms:created xsi:type="dcterms:W3CDTF">2019-11-12T12:29:00Z</dcterms:created>
  <dcterms:modified xsi:type="dcterms:W3CDTF">2024-09-06T09:27:00Z</dcterms:modified>
  <cp:category>programming; education; software engineering; software development</cp:category>
</cp:coreProperties>
</file>